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BE45C" w14:textId="4B167CFF" w:rsidR="00BA6BE2" w:rsidRDefault="00BA6BE2" w:rsidP="00BA6BE2">
      <w:pPr>
        <w:spacing w:line="320" w:lineRule="exact"/>
        <w:jc w:val="center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 xml:space="preserve">Group </w:t>
      </w:r>
      <w:r w:rsidRPr="007C22EE">
        <w:rPr>
          <w:rFonts w:ascii="Times New Roman" w:hAnsi="Times New Roman"/>
          <w:b/>
          <w:bCs/>
          <w:szCs w:val="21"/>
        </w:rPr>
        <w:t xml:space="preserve">Training Course </w:t>
      </w:r>
      <w:r>
        <w:rPr>
          <w:rFonts w:ascii="Times New Roman" w:hAnsi="Times New Roman"/>
          <w:b/>
          <w:bCs/>
          <w:szCs w:val="21"/>
        </w:rPr>
        <w:t>for Young Professional</w:t>
      </w:r>
      <w:r>
        <w:rPr>
          <w:rFonts w:ascii="Times New Roman" w:hAnsi="Times New Roman" w:hint="eastAsia"/>
          <w:b/>
          <w:bCs/>
          <w:szCs w:val="21"/>
        </w:rPr>
        <w:t>s</w:t>
      </w:r>
      <w:r w:rsidR="00563018">
        <w:rPr>
          <w:rFonts w:ascii="Times New Roman" w:hAnsi="Times New Roman"/>
          <w:b/>
          <w:bCs/>
          <w:szCs w:val="21"/>
        </w:rPr>
        <w:t xml:space="preserve"> </w:t>
      </w:r>
    </w:p>
    <w:p w14:paraId="2CC48EA4" w14:textId="44DFE153" w:rsidR="00BA6BE2" w:rsidRPr="007C22EE" w:rsidRDefault="00BA6BE2" w:rsidP="00814387">
      <w:pPr>
        <w:spacing w:afterLines="50" w:after="143" w:line="320" w:lineRule="exact"/>
        <w:jc w:val="center"/>
        <w:rPr>
          <w:rFonts w:ascii="Times New Roman" w:hAnsi="Times New Roman"/>
          <w:b/>
          <w:bCs/>
          <w:szCs w:val="21"/>
        </w:rPr>
      </w:pPr>
      <w:r w:rsidRPr="007C22EE">
        <w:rPr>
          <w:rFonts w:ascii="Times New Roman" w:hAnsi="Times New Roman"/>
          <w:b/>
          <w:bCs/>
          <w:szCs w:val="21"/>
        </w:rPr>
        <w:t xml:space="preserve">on Cultural Heritage Protection in the Asia-Pacific Region </w:t>
      </w:r>
      <w:r>
        <w:rPr>
          <w:rFonts w:ascii="Times New Roman" w:hAnsi="Times New Roman"/>
          <w:b/>
          <w:bCs/>
          <w:szCs w:val="21"/>
        </w:rPr>
        <w:t>20</w:t>
      </w:r>
      <w:r w:rsidR="00AF7F77">
        <w:rPr>
          <w:rFonts w:ascii="Times New Roman" w:hAnsi="Times New Roman"/>
          <w:b/>
          <w:bCs/>
          <w:szCs w:val="21"/>
        </w:rPr>
        <w:t>2</w:t>
      </w:r>
      <w:r w:rsidR="003B705C">
        <w:rPr>
          <w:rFonts w:ascii="Times New Roman" w:hAnsi="Times New Roman"/>
          <w:b/>
          <w:bCs/>
          <w:szCs w:val="21"/>
        </w:rPr>
        <w:t>1</w:t>
      </w:r>
    </w:p>
    <w:p w14:paraId="0BA0EEAA" w14:textId="727E7487" w:rsidR="00D3107A" w:rsidRPr="004B249E" w:rsidRDefault="0097149B" w:rsidP="00F7300F">
      <w:pPr>
        <w:pStyle w:val="1"/>
        <w:spacing w:line="280" w:lineRule="exact"/>
        <w:jc w:val="center"/>
        <w:rPr>
          <w:rFonts w:ascii="Arial" w:eastAsia="ＭＳ Ｐゴシック" w:hAnsi="Arial" w:cs="Arial"/>
          <w:sz w:val="28"/>
        </w:rPr>
      </w:pPr>
      <w:r w:rsidRPr="004B249E">
        <w:rPr>
          <w:rFonts w:ascii="Arial" w:eastAsia="ＭＳ Ｐゴシック" w:hAnsi="Arial" w:cs="Arial"/>
          <w:sz w:val="28"/>
        </w:rPr>
        <w:t>Application Form</w:t>
      </w:r>
      <w:r w:rsidR="001F48CC" w:rsidRPr="004B249E">
        <w:rPr>
          <w:rFonts w:ascii="Arial" w:eastAsia="ＭＳ Ｐゴシック" w:hAnsi="Arial" w:cs="Arial"/>
          <w:sz w:val="28"/>
        </w:rPr>
        <w:t xml:space="preserve"> (</w:t>
      </w:r>
      <w:r w:rsidR="00BA6BE2">
        <w:rPr>
          <w:rFonts w:ascii="Arial" w:eastAsia="ＭＳ Ｐゴシック" w:hAnsi="Arial" w:cs="Arial"/>
          <w:sz w:val="28"/>
        </w:rPr>
        <w:t>20</w:t>
      </w:r>
      <w:r w:rsidR="00AF7F77">
        <w:rPr>
          <w:rFonts w:ascii="Arial" w:eastAsia="ＭＳ Ｐゴシック" w:hAnsi="Arial" w:cs="Arial"/>
          <w:sz w:val="28"/>
        </w:rPr>
        <w:t>2</w:t>
      </w:r>
      <w:r w:rsidR="003B705C">
        <w:rPr>
          <w:rFonts w:ascii="Arial" w:eastAsia="ＭＳ Ｐゴシック" w:hAnsi="Arial" w:cs="Arial"/>
          <w:sz w:val="28"/>
        </w:rPr>
        <w:t>1</w:t>
      </w:r>
      <w:r w:rsidR="005D4F0C" w:rsidRPr="004B249E">
        <w:rPr>
          <w:rFonts w:ascii="Arial" w:eastAsia="ＭＳ Ｐゴシック" w:hAnsi="Arial" w:cs="Arial"/>
          <w:sz w:val="28"/>
        </w:rPr>
        <w:t>)</w:t>
      </w:r>
    </w:p>
    <w:p w14:paraId="37F0B55E" w14:textId="3DE259E7" w:rsidR="00D3107A" w:rsidRDefault="00D3107A" w:rsidP="00D90F51">
      <w:pPr>
        <w:rPr>
          <w:rFonts w:ascii="Times New Roman" w:hAnsi="Times New Roman"/>
          <w:sz w:val="18"/>
          <w:szCs w:val="18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3685"/>
        <w:gridCol w:w="567"/>
        <w:gridCol w:w="1134"/>
        <w:gridCol w:w="2126"/>
      </w:tblGrid>
      <w:tr w:rsidR="003D7A0E" w:rsidRPr="007C4CA9" w14:paraId="7E7662E8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286AA72C" w14:textId="4A1018AE" w:rsidR="003D7A0E" w:rsidRPr="003D7A0E" w:rsidRDefault="00814387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First Nam</w:t>
            </w:r>
            <w:r w:rsidR="003D7A0E" w:rsidRPr="00496C29">
              <w:rPr>
                <w:rFonts w:ascii="Times New Roman" w:hAnsi="Times New Roman"/>
                <w:szCs w:val="22"/>
              </w:rPr>
              <w:t>e</w:t>
            </w:r>
          </w:p>
        </w:tc>
        <w:tc>
          <w:tcPr>
            <w:tcW w:w="5386" w:type="dxa"/>
            <w:gridSpan w:val="3"/>
            <w:vAlign w:val="center"/>
          </w:tcPr>
          <w:p w14:paraId="1E9C1C87" w14:textId="77777777" w:rsidR="003D7A0E" w:rsidRPr="003D7A0E" w:rsidRDefault="003D7A0E" w:rsidP="00636C39">
            <w:pPr>
              <w:rPr>
                <w:rFonts w:ascii="Times New Roman" w:hAnsi="Times New Roman"/>
                <w:szCs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2126" w:type="dxa"/>
            <w:vMerge w:val="restart"/>
            <w:tcBorders>
              <w:left w:val="dotted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sz w:val="20"/>
                <w:szCs w:val="20"/>
              </w:rPr>
              <w:alias w:val="Please upload a recent photo. "/>
              <w:tag w:val="Please upload a recent photo. "/>
              <w:id w:val="-771172559"/>
              <w:showingPlcHdr/>
              <w:picture/>
            </w:sdtPr>
            <w:sdtEndPr/>
            <w:sdtContent>
              <w:p w14:paraId="688F1901" w14:textId="77777777" w:rsidR="00AF7F77" w:rsidRDefault="00AF7F77" w:rsidP="00AF7F77">
                <w:pPr>
                  <w:ind w:firstLine="840"/>
                  <w:jc w:val="left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/>
                    <w:noProof/>
                    <w:sz w:val="20"/>
                    <w:szCs w:val="20"/>
                  </w:rPr>
                  <w:drawing>
                    <wp:anchor distT="0" distB="0" distL="114300" distR="114300" simplePos="0" relativeHeight="251661312" behindDoc="0" locked="0" layoutInCell="1" allowOverlap="1" wp14:anchorId="54BF31F9" wp14:editId="45ED0BE7">
                      <wp:simplePos x="0" y="0"/>
                      <wp:positionH relativeFrom="column">
                        <wp:posOffset>-56515</wp:posOffset>
                      </wp:positionH>
                      <wp:positionV relativeFrom="paragraph">
                        <wp:posOffset>68580</wp:posOffset>
                      </wp:positionV>
                      <wp:extent cx="1317600" cy="1317600"/>
                      <wp:effectExtent l="0" t="0" r="0" b="0"/>
                      <wp:wrapThrough wrapText="bothSides">
                        <wp:wrapPolygon edited="0">
                          <wp:start x="0" y="0"/>
                          <wp:lineTo x="0" y="21246"/>
                          <wp:lineTo x="21246" y="21246"/>
                          <wp:lineTo x="21246" y="0"/>
                          <wp:lineTo x="0" y="0"/>
                        </wp:wrapPolygon>
                      </wp:wrapThrough>
                      <wp:docPr id="2" name="図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17600" cy="1317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w:r>
              </w:p>
            </w:sdtContent>
          </w:sdt>
          <w:p w14:paraId="07024DFC" w14:textId="77DCB16A" w:rsidR="003D7A0E" w:rsidRPr="00923CA2" w:rsidRDefault="003D7A0E" w:rsidP="00636C39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14387" w:rsidRPr="007C4CA9" w14:paraId="0BFB592D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701A094F" w14:textId="1B20F297" w:rsidR="00814387" w:rsidRDefault="00814387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 w:hint="eastAsia"/>
                <w:szCs w:val="22"/>
              </w:rPr>
              <w:t>M</w:t>
            </w:r>
            <w:r>
              <w:rPr>
                <w:rFonts w:ascii="Times New Roman" w:hAnsi="Times New Roman"/>
                <w:szCs w:val="22"/>
              </w:rPr>
              <w:t>iddle Name</w:t>
            </w:r>
          </w:p>
        </w:tc>
        <w:tc>
          <w:tcPr>
            <w:tcW w:w="5386" w:type="dxa"/>
            <w:gridSpan w:val="3"/>
            <w:vAlign w:val="center"/>
          </w:tcPr>
          <w:p w14:paraId="31E41037" w14:textId="007EE29D" w:rsidR="00814387" w:rsidRPr="0073437C" w:rsidRDefault="00814387" w:rsidP="00636C39">
            <w:pPr>
              <w:rPr>
                <w:rFonts w:ascii="Times New Roman" w:hAnsi="Times New Roman"/>
                <w:b/>
                <w:szCs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154ED2D8" w14:textId="77777777" w:rsidR="00814387" w:rsidRDefault="00814387" w:rsidP="00636C39">
            <w:pPr>
              <w:rPr>
                <w:rFonts w:ascii="Times New Roman" w:hAnsi="Times New Roman"/>
                <w:noProof/>
                <w:sz w:val="20"/>
                <w:szCs w:val="20"/>
              </w:rPr>
            </w:pPr>
          </w:p>
        </w:tc>
      </w:tr>
      <w:tr w:rsidR="003D7A0E" w:rsidRPr="007C4CA9" w14:paraId="002B5DEB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1EBD5E7C" w14:textId="137C9764" w:rsidR="003D7A0E" w:rsidRDefault="00814387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Family</w:t>
            </w:r>
            <w:r w:rsidR="003D7A0E">
              <w:rPr>
                <w:rFonts w:ascii="Times New Roman" w:hAnsi="Times New Roman"/>
                <w:szCs w:val="22"/>
              </w:rPr>
              <w:t xml:space="preserve"> Name</w:t>
            </w:r>
          </w:p>
        </w:tc>
        <w:tc>
          <w:tcPr>
            <w:tcW w:w="5386" w:type="dxa"/>
            <w:gridSpan w:val="3"/>
            <w:vAlign w:val="center"/>
          </w:tcPr>
          <w:p w14:paraId="61DE8CCB" w14:textId="77777777" w:rsidR="003D7A0E" w:rsidRPr="0073437C" w:rsidRDefault="003D7A0E" w:rsidP="00636C39">
            <w:pPr>
              <w:rPr>
                <w:rFonts w:ascii="Times New Roman" w:hAnsi="Times New Roman"/>
                <w:b/>
                <w:szCs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31CC281B" w14:textId="77777777" w:rsidR="003D7A0E" w:rsidRPr="00923CA2" w:rsidRDefault="003D7A0E" w:rsidP="00636C39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D7A0E" w:rsidRPr="007C4CA9" w14:paraId="66DDD8E6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1ABEA623" w14:textId="77777777" w:rsidR="003D7A0E" w:rsidRPr="00496C29" w:rsidRDefault="003D7A0E" w:rsidP="00636C39">
            <w:pPr>
              <w:spacing w:line="240" w:lineRule="exact"/>
              <w:rPr>
                <w:rFonts w:ascii="Times New Roman" w:hAnsi="Times New Roman"/>
              </w:rPr>
            </w:pPr>
            <w:r w:rsidRPr="00496C29">
              <w:rPr>
                <w:rFonts w:ascii="Times New Roman" w:hAnsi="Times New Roman" w:hint="eastAsia"/>
              </w:rPr>
              <w:t>Gender</w:t>
            </w:r>
          </w:p>
        </w:tc>
        <w:tc>
          <w:tcPr>
            <w:tcW w:w="5386" w:type="dxa"/>
            <w:gridSpan w:val="3"/>
            <w:vAlign w:val="center"/>
          </w:tcPr>
          <w:p w14:paraId="1EF8552D" w14:textId="174BFE4B" w:rsidR="003D7A0E" w:rsidRPr="000F467F" w:rsidRDefault="00992F0A" w:rsidP="00636C39">
            <w:pPr>
              <w:widowControl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6442453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D7A0E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3D7A0E" w:rsidRPr="000F467F">
              <w:rPr>
                <w:rFonts w:ascii="Times New Roman" w:hAnsi="Times New Roman" w:hint="eastAsia"/>
              </w:rPr>
              <w:t>Male</w:t>
            </w:r>
            <w:r w:rsidR="00636C39">
              <w:rPr>
                <w:rFonts w:ascii="Times New Roman" w:hAnsi="Times New Roman"/>
              </w:rPr>
              <w:t xml:space="preserve"> </w:t>
            </w:r>
            <w:r w:rsidR="00D66926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57454805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3B705C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D7A0E">
              <w:rPr>
                <w:rFonts w:ascii="Times New Roman" w:hAnsi="Times New Roman"/>
              </w:rPr>
              <w:t xml:space="preserve"> </w:t>
            </w:r>
            <w:r w:rsidR="003D7A0E" w:rsidRPr="000F467F">
              <w:rPr>
                <w:rFonts w:ascii="Times New Roman" w:hAnsi="Times New Roman" w:hint="eastAsia"/>
              </w:rPr>
              <w:t>Female</w:t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37E853A6" w14:textId="77777777" w:rsidR="003D7A0E" w:rsidRPr="007C4CA9" w:rsidRDefault="003D7A0E" w:rsidP="00636C39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D7A0E" w:rsidRPr="007C4CA9" w14:paraId="0161C2E7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67D6E856" w14:textId="77777777" w:rsidR="003D7A0E" w:rsidRDefault="003D7A0E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 xml:space="preserve">Date of </w:t>
            </w:r>
            <w:r w:rsidRPr="00496C29">
              <w:rPr>
                <w:rFonts w:ascii="Times New Roman" w:hAnsi="Times New Roman" w:hint="eastAsia"/>
                <w:szCs w:val="22"/>
              </w:rPr>
              <w:t>B</w:t>
            </w:r>
            <w:r w:rsidRPr="00496C29">
              <w:rPr>
                <w:rFonts w:ascii="Times New Roman" w:hAnsi="Times New Roman"/>
                <w:szCs w:val="22"/>
              </w:rPr>
              <w:t>irth</w:t>
            </w:r>
          </w:p>
          <w:p w14:paraId="3A9C23F4" w14:textId="77777777" w:rsidR="003D7A0E" w:rsidRPr="00496C29" w:rsidRDefault="003D7A0E" w:rsidP="00636C39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 w:val="16"/>
                <w:szCs w:val="14"/>
              </w:rPr>
              <w:t>(YY/MM/DD)</w:t>
            </w:r>
          </w:p>
        </w:tc>
        <w:tc>
          <w:tcPr>
            <w:tcW w:w="3685" w:type="dxa"/>
            <w:vAlign w:val="center"/>
          </w:tcPr>
          <w:p w14:paraId="131C1306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bCs/>
                <w:sz w:val="22"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0" w:name="Text4"/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  <w:bookmarkEnd w:id="0"/>
            <w:r>
              <w:rPr>
                <w:rFonts w:ascii="Times New Roman" w:hAnsi="Times New Roman"/>
                <w:b/>
                <w:szCs w:val="22"/>
              </w:rPr>
              <w:t>/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  <w:r>
              <w:rPr>
                <w:rFonts w:ascii="Times New Roman" w:hAnsi="Times New Roman"/>
                <w:b/>
                <w:szCs w:val="22"/>
              </w:rPr>
              <w:t>/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tc>
          <w:tcPr>
            <w:tcW w:w="567" w:type="dxa"/>
            <w:tcBorders>
              <w:right w:val="dotted" w:sz="4" w:space="0" w:color="auto"/>
            </w:tcBorders>
            <w:vAlign w:val="center"/>
          </w:tcPr>
          <w:p w14:paraId="37127651" w14:textId="77777777" w:rsidR="003D7A0E" w:rsidRPr="00DB568B" w:rsidRDefault="003D7A0E" w:rsidP="00636C39">
            <w:pPr>
              <w:widowControl/>
              <w:rPr>
                <w:rFonts w:ascii="Times New Roman" w:hAnsi="Times New Roman"/>
                <w:szCs w:val="21"/>
              </w:rPr>
            </w:pPr>
            <w:r w:rsidRPr="00DB568B">
              <w:rPr>
                <w:rFonts w:ascii="Times New Roman" w:hAnsi="Times New Roman" w:hint="eastAsia"/>
                <w:szCs w:val="21"/>
              </w:rPr>
              <w:t>Age</w:t>
            </w:r>
          </w:p>
        </w:tc>
        <w:tc>
          <w:tcPr>
            <w:tcW w:w="1134" w:type="dxa"/>
            <w:tcBorders>
              <w:left w:val="dotted" w:sz="4" w:space="0" w:color="auto"/>
              <w:bottom w:val="single" w:sz="4" w:space="0" w:color="auto"/>
            </w:tcBorders>
            <w:vAlign w:val="center"/>
          </w:tcPr>
          <w:p w14:paraId="5A51D08C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sz w:val="24"/>
              </w:rPr>
            </w:pPr>
            <w:r w:rsidRPr="0073437C">
              <w:rPr>
                <w:rFonts w:ascii="Times New Roman" w:hAnsi="Times New Roman"/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73437C">
              <w:rPr>
                <w:rFonts w:ascii="Times New Roman" w:hAnsi="Times New Roman"/>
                <w:b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</w:rPr>
            </w:r>
            <w:r w:rsidRPr="0073437C">
              <w:rPr>
                <w:rFonts w:ascii="Times New Roman" w:hAnsi="Times New Roman"/>
                <w:b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</w:rPr>
              <w:t> </w:t>
            </w:r>
            <w:r w:rsidRPr="0073437C">
              <w:rPr>
                <w:rFonts w:ascii="Times New Roman" w:hAnsi="Times New Roman"/>
                <w:b/>
              </w:rPr>
              <w:fldChar w:fldCharType="end"/>
            </w:r>
          </w:p>
        </w:tc>
        <w:tc>
          <w:tcPr>
            <w:tcW w:w="2126" w:type="dxa"/>
            <w:vMerge/>
            <w:tcBorders>
              <w:left w:val="dotted" w:sz="4" w:space="0" w:color="auto"/>
            </w:tcBorders>
            <w:vAlign w:val="center"/>
          </w:tcPr>
          <w:p w14:paraId="0FBA83DF" w14:textId="77777777" w:rsidR="003D7A0E" w:rsidRPr="007C4CA9" w:rsidRDefault="003D7A0E" w:rsidP="00636C39">
            <w:pPr>
              <w:spacing w:line="240" w:lineRule="exac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3D7A0E" w:rsidRPr="007C4CA9" w14:paraId="5B6E97F3" w14:textId="77777777" w:rsidTr="00636C39">
        <w:trPr>
          <w:cantSplit/>
          <w:trHeight w:val="510"/>
        </w:trPr>
        <w:tc>
          <w:tcPr>
            <w:tcW w:w="2122" w:type="dxa"/>
            <w:vAlign w:val="center"/>
          </w:tcPr>
          <w:p w14:paraId="1E7ED6EF" w14:textId="77777777" w:rsidR="003D7A0E" w:rsidRPr="00496C29" w:rsidRDefault="003D7A0E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Nationalit</w:t>
            </w:r>
            <w:r w:rsidRPr="00496C29">
              <w:rPr>
                <w:rFonts w:ascii="Times New Roman" w:hAnsi="Times New Roman" w:hint="eastAsia"/>
                <w:szCs w:val="22"/>
              </w:rPr>
              <w:t>y</w:t>
            </w:r>
          </w:p>
        </w:tc>
        <w:tc>
          <w:tcPr>
            <w:tcW w:w="5386" w:type="dxa"/>
            <w:gridSpan w:val="3"/>
            <w:tcBorders>
              <w:right w:val="single" w:sz="4" w:space="0" w:color="auto"/>
            </w:tcBorders>
            <w:vAlign w:val="center"/>
          </w:tcPr>
          <w:p w14:paraId="03085F74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bCs/>
              </w:rPr>
            </w:pPr>
            <w:r w:rsidRPr="0073437C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1" w:name="Text5"/>
            <w:r w:rsidRPr="0073437C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Pr="0073437C">
              <w:rPr>
                <w:rFonts w:ascii="Times New Roman" w:hAnsi="Times New Roman"/>
                <w:b/>
                <w:szCs w:val="22"/>
              </w:rPr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Pr="0073437C">
              <w:rPr>
                <w:rFonts w:ascii="Times New Roman" w:hAnsi="Times New Roman"/>
                <w:b/>
                <w:szCs w:val="22"/>
              </w:rPr>
              <w:fldChar w:fldCharType="end"/>
            </w:r>
          </w:p>
        </w:tc>
        <w:bookmarkEnd w:id="1"/>
        <w:tc>
          <w:tcPr>
            <w:tcW w:w="2126" w:type="dxa"/>
            <w:vMerge/>
            <w:tcBorders>
              <w:left w:val="single" w:sz="4" w:space="0" w:color="auto"/>
            </w:tcBorders>
            <w:vAlign w:val="center"/>
          </w:tcPr>
          <w:p w14:paraId="73428ED6" w14:textId="77777777" w:rsidR="003D7A0E" w:rsidRPr="0073437C" w:rsidRDefault="003D7A0E" w:rsidP="00636C39">
            <w:pPr>
              <w:spacing w:line="240" w:lineRule="exact"/>
              <w:rPr>
                <w:rFonts w:ascii="Times New Roman" w:hAnsi="Times New Roman"/>
                <w:b/>
                <w:bCs/>
              </w:rPr>
            </w:pPr>
          </w:p>
        </w:tc>
      </w:tr>
    </w:tbl>
    <w:p w14:paraId="3CC82350" w14:textId="77777777" w:rsidR="0066748C" w:rsidRDefault="0066748C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3"/>
        <w:gridCol w:w="1701"/>
        <w:gridCol w:w="1687"/>
        <w:gridCol w:w="156"/>
        <w:gridCol w:w="1843"/>
        <w:gridCol w:w="279"/>
        <w:gridCol w:w="1705"/>
      </w:tblGrid>
      <w:tr w:rsidR="00304853" w:rsidRPr="007C4CA9" w14:paraId="343D6E8A" w14:textId="77777777" w:rsidTr="003B705C">
        <w:trPr>
          <w:trHeight w:val="926"/>
        </w:trPr>
        <w:tc>
          <w:tcPr>
            <w:tcW w:w="2263" w:type="dxa"/>
            <w:vAlign w:val="center"/>
          </w:tcPr>
          <w:p w14:paraId="64FF8C53" w14:textId="77777777" w:rsidR="00304853" w:rsidRPr="00496C29" w:rsidRDefault="00304853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 w:hint="eastAsia"/>
                <w:szCs w:val="22"/>
              </w:rPr>
              <w:t>Official Presentation</w:t>
            </w:r>
          </w:p>
        </w:tc>
        <w:tc>
          <w:tcPr>
            <w:tcW w:w="7371" w:type="dxa"/>
            <w:gridSpan w:val="6"/>
          </w:tcPr>
          <w:p w14:paraId="3AB74B4E" w14:textId="5F590ABF" w:rsidR="00714D0B" w:rsidRDefault="00992F0A" w:rsidP="00714D0B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9138585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04853" w:rsidRPr="00304853">
              <w:rPr>
                <w:rFonts w:ascii="Times New Roman" w:hAnsi="Times New Roman"/>
                <w:szCs w:val="22"/>
              </w:rPr>
              <w:t xml:space="preserve"> National authority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87739891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304853" w:rsidRPr="00304853">
              <w:rPr>
                <w:rFonts w:ascii="Times New Roman" w:hAnsi="Times New Roman"/>
                <w:szCs w:val="22"/>
              </w:rPr>
              <w:t xml:space="preserve"> Local </w:t>
            </w:r>
            <w:r w:rsidR="00CA65F3">
              <w:rPr>
                <w:rFonts w:ascii="Times New Roman" w:hAnsi="Times New Roman"/>
                <w:szCs w:val="22"/>
              </w:rPr>
              <w:t>a</w:t>
            </w:r>
            <w:r w:rsidR="00304853" w:rsidRPr="00304853">
              <w:rPr>
                <w:rFonts w:ascii="Times New Roman" w:hAnsi="Times New Roman"/>
                <w:szCs w:val="22"/>
              </w:rPr>
              <w:t>uthority</w:t>
            </w:r>
            <w:r w:rsidR="00714D0B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97295796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AB5CB3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714D0B" w:rsidRPr="00304853">
              <w:rPr>
                <w:rFonts w:ascii="Times New Roman" w:hAnsi="Times New Roman"/>
                <w:szCs w:val="22"/>
              </w:rPr>
              <w:t xml:space="preserve">International </w:t>
            </w:r>
            <w:r w:rsidR="00714D0B" w:rsidRPr="0061467F">
              <w:rPr>
                <w:rFonts w:ascii="Times New Roman" w:hAnsi="Times New Roman"/>
                <w:noProof/>
                <w:szCs w:val="22"/>
              </w:rPr>
              <w:t>organisation</w:t>
            </w:r>
            <w:r w:rsidR="00714D0B" w:rsidRPr="00304853">
              <w:rPr>
                <w:rFonts w:ascii="Times New Roman" w:hAnsi="Times New Roman"/>
                <w:szCs w:val="22"/>
              </w:rPr>
              <w:t xml:space="preserve">  </w:t>
            </w:r>
          </w:p>
          <w:p w14:paraId="24D0D28B" w14:textId="6287ECF4" w:rsidR="0093794C" w:rsidRDefault="00992F0A" w:rsidP="00714D0B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68859213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AB5CB3" w:rsidRPr="0061467F">
              <w:rPr>
                <w:rFonts w:ascii="Times New Roman" w:hAnsi="Times New Roman"/>
                <w:noProof/>
                <w:szCs w:val="22"/>
              </w:rPr>
              <w:t xml:space="preserve"> </w:t>
            </w:r>
            <w:r w:rsidR="00304853" w:rsidRPr="0061467F">
              <w:rPr>
                <w:rFonts w:ascii="Times New Roman" w:hAnsi="Times New Roman"/>
                <w:noProof/>
                <w:szCs w:val="22"/>
              </w:rPr>
              <w:t>Professional</w:t>
            </w:r>
            <w:r w:rsidR="00304853" w:rsidRPr="00304853">
              <w:rPr>
                <w:rFonts w:ascii="Times New Roman" w:hAnsi="Times New Roman"/>
                <w:szCs w:val="22"/>
              </w:rPr>
              <w:t xml:space="preserve"> institution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92216172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93794C">
              <w:rPr>
                <w:rFonts w:ascii="Times New Roman" w:hAnsi="Times New Roman"/>
                <w:szCs w:val="22"/>
              </w:rPr>
              <w:t xml:space="preserve"> NPO/NGOs  </w:t>
            </w:r>
          </w:p>
          <w:p w14:paraId="7A29E4DA" w14:textId="5E503975" w:rsidR="00304853" w:rsidRPr="00304853" w:rsidRDefault="00992F0A" w:rsidP="00714D0B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56060330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AB5CB3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304853" w:rsidRPr="00304853">
              <w:rPr>
                <w:rFonts w:ascii="Times New Roman" w:hAnsi="Times New Roman"/>
                <w:szCs w:val="22"/>
              </w:rPr>
              <w:t xml:space="preserve">Private </w:t>
            </w:r>
            <w:r w:rsidR="00CA65F3">
              <w:rPr>
                <w:rFonts w:ascii="Times New Roman" w:hAnsi="Times New Roman"/>
                <w:szCs w:val="22"/>
              </w:rPr>
              <w:t>f</w:t>
            </w:r>
            <w:r w:rsidR="00304853" w:rsidRPr="00304853">
              <w:rPr>
                <w:rFonts w:ascii="Times New Roman" w:hAnsi="Times New Roman"/>
                <w:szCs w:val="22"/>
              </w:rPr>
              <w:t>irm/</w:t>
            </w:r>
            <w:r w:rsidR="009D7E37">
              <w:rPr>
                <w:rFonts w:ascii="Times New Roman" w:hAnsi="Times New Roman"/>
                <w:szCs w:val="22"/>
              </w:rPr>
              <w:t xml:space="preserve"> </w:t>
            </w:r>
            <w:r w:rsidR="00304853" w:rsidRPr="00304853">
              <w:rPr>
                <w:rFonts w:ascii="Times New Roman" w:hAnsi="Times New Roman"/>
                <w:szCs w:val="22"/>
              </w:rPr>
              <w:t xml:space="preserve">Individual </w:t>
            </w:r>
            <w:r w:rsidR="00CA65F3">
              <w:rPr>
                <w:rFonts w:ascii="Times New Roman" w:hAnsi="Times New Roman"/>
                <w:szCs w:val="22"/>
              </w:rPr>
              <w:t>p</w:t>
            </w:r>
            <w:r w:rsidR="00304853" w:rsidRPr="00304853">
              <w:rPr>
                <w:rFonts w:ascii="Times New Roman" w:hAnsi="Times New Roman"/>
                <w:szCs w:val="22"/>
              </w:rPr>
              <w:t>rofessional</w:t>
            </w:r>
            <w:r w:rsidR="00AB5CB3" w:rsidRPr="00AB5CB3">
              <w:rPr>
                <w:rFonts w:ascii="Times New Roman" w:hAnsi="Times New Roman" w:hint="eastAsia"/>
                <w:b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30756416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4F10CF">
              <w:rPr>
                <w:rFonts w:ascii="Times New Roman" w:hAnsi="Times New Roman"/>
                <w:szCs w:val="22"/>
              </w:rPr>
              <w:t xml:space="preserve"> Others (</w:t>
            </w:r>
            <w:r w:rsidR="00684C2A">
              <w:rPr>
                <w:rFonts w:ascii="Times New Roman" w:hAnsi="Times New Roman"/>
                <w:szCs w:val="22"/>
              </w:rPr>
              <w:t xml:space="preserve"> </w:t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instrText xml:space="preserve"> FORMTEXT </w:instrText>
            </w:r>
            <w:r w:rsidR="00684C2A" w:rsidRPr="004A1C3D">
              <w:rPr>
                <w:rFonts w:ascii="Times New Roman" w:hAnsi="Times New Roman"/>
                <w:b/>
                <w:szCs w:val="22"/>
              </w:rPr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fldChar w:fldCharType="separate"/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noProof/>
                <w:szCs w:val="22"/>
              </w:rPr>
              <w:t> </w:t>
            </w:r>
            <w:r w:rsidR="00684C2A" w:rsidRPr="004A1C3D">
              <w:rPr>
                <w:rFonts w:ascii="Times New Roman" w:hAnsi="Times New Roman"/>
                <w:b/>
                <w:szCs w:val="22"/>
              </w:rPr>
              <w:fldChar w:fldCharType="end"/>
            </w:r>
            <w:r w:rsidR="00304853" w:rsidRPr="00304853">
              <w:rPr>
                <w:rFonts w:ascii="Times New Roman" w:hAnsi="Times New Roman"/>
                <w:szCs w:val="22"/>
              </w:rPr>
              <w:t>)</w:t>
            </w:r>
          </w:p>
        </w:tc>
      </w:tr>
      <w:tr w:rsidR="00636C39" w:rsidRPr="007C4CA9" w14:paraId="1C372E1C" w14:textId="77777777" w:rsidTr="003B705C">
        <w:trPr>
          <w:trHeight w:val="567"/>
        </w:trPr>
        <w:tc>
          <w:tcPr>
            <w:tcW w:w="2263" w:type="dxa"/>
            <w:tcBorders>
              <w:bottom w:val="single" w:sz="4" w:space="0" w:color="FFFFFF" w:themeColor="background1"/>
            </w:tcBorders>
            <w:vAlign w:val="center"/>
          </w:tcPr>
          <w:p w14:paraId="48A11417" w14:textId="77777777" w:rsidR="00636C39" w:rsidRDefault="00636C39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Organi</w:t>
            </w:r>
            <w:r w:rsidRPr="00496C29">
              <w:rPr>
                <w:rFonts w:ascii="Times New Roman" w:hAnsi="Times New Roman" w:hint="eastAsia"/>
                <w:szCs w:val="22"/>
              </w:rPr>
              <w:t>s</w:t>
            </w:r>
            <w:r w:rsidRPr="00496C29">
              <w:rPr>
                <w:rFonts w:ascii="Times New Roman" w:hAnsi="Times New Roman"/>
                <w:szCs w:val="22"/>
              </w:rPr>
              <w:t>ation /Institution</w:t>
            </w:r>
          </w:p>
          <w:p w14:paraId="67C6B15A" w14:textId="019B949E" w:rsidR="00636C39" w:rsidRPr="00496C29" w:rsidRDefault="00636C39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</w:p>
        </w:tc>
        <w:tc>
          <w:tcPr>
            <w:tcW w:w="7371" w:type="dxa"/>
            <w:gridSpan w:val="6"/>
            <w:tcBorders>
              <w:bottom w:val="single" w:sz="4" w:space="0" w:color="FFFFFF" w:themeColor="background1"/>
            </w:tcBorders>
            <w:vAlign w:val="center"/>
          </w:tcPr>
          <w:p w14:paraId="7D2554E7" w14:textId="7FF90D47" w:rsidR="00636C39" w:rsidRPr="00684C2A" w:rsidRDefault="00636C39" w:rsidP="00636C39">
            <w:pPr>
              <w:spacing w:line="240" w:lineRule="exac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60"/>
                    <w:format w:val="FIRST CAPITAL"/>
                  </w:textInput>
                </w:ffData>
              </w:fldChar>
            </w:r>
            <w:r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  <w:szCs w:val="22"/>
              </w:rPr>
            </w:r>
            <w:r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</w:p>
        </w:tc>
      </w:tr>
      <w:tr w:rsidR="00636C39" w:rsidRPr="007C4CA9" w14:paraId="3EA81F49" w14:textId="77777777" w:rsidTr="003B705C">
        <w:trPr>
          <w:trHeight w:val="510"/>
        </w:trPr>
        <w:tc>
          <w:tcPr>
            <w:tcW w:w="2263" w:type="dxa"/>
            <w:tcBorders>
              <w:top w:val="single" w:sz="4" w:space="0" w:color="FFFFFF" w:themeColor="background1"/>
            </w:tcBorders>
            <w:vAlign w:val="center"/>
          </w:tcPr>
          <w:p w14:paraId="5ECD4835" w14:textId="60F1F932" w:rsidR="00636C39" w:rsidRPr="00496C29" w:rsidRDefault="00636C39" w:rsidP="00636C39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Website (If available)</w:t>
            </w:r>
          </w:p>
        </w:tc>
        <w:tc>
          <w:tcPr>
            <w:tcW w:w="7371" w:type="dxa"/>
            <w:gridSpan w:val="6"/>
            <w:tcBorders>
              <w:top w:val="single" w:sz="4" w:space="0" w:color="FFFFFF" w:themeColor="background1"/>
            </w:tcBorders>
            <w:vAlign w:val="center"/>
          </w:tcPr>
          <w:p w14:paraId="0457FD96" w14:textId="243316D5" w:rsidR="00636C39" w:rsidRDefault="00636C39" w:rsidP="00636C39">
            <w:pPr>
              <w:spacing w:line="240" w:lineRule="exact"/>
              <w:rPr>
                <w:rFonts w:ascii="Times New Roman" w:hAnsi="Times New Roman"/>
                <w:b/>
                <w:bCs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" w:name="Text7"/>
            <w:r>
              <w:rPr>
                <w:rFonts w:ascii="Times New Roman" w:hAnsi="Times New Roman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Cs w:val="22"/>
              </w:rPr>
            </w:r>
            <w:r>
              <w:rPr>
                <w:rFonts w:ascii="Times New Roman" w:hAnsi="Times New Roman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Cs w:val="22"/>
              </w:rPr>
              <w:t> </w:t>
            </w:r>
            <w:r>
              <w:rPr>
                <w:rFonts w:ascii="Times New Roman" w:hAnsi="Times New Roman"/>
                <w:szCs w:val="22"/>
              </w:rPr>
              <w:fldChar w:fldCharType="end"/>
            </w:r>
            <w:bookmarkEnd w:id="2"/>
          </w:p>
        </w:tc>
      </w:tr>
      <w:tr w:rsidR="00CA65F3" w:rsidRPr="007C4CA9" w14:paraId="076EA88B" w14:textId="77777777" w:rsidTr="003B705C">
        <w:trPr>
          <w:trHeight w:val="510"/>
        </w:trPr>
        <w:tc>
          <w:tcPr>
            <w:tcW w:w="2263" w:type="dxa"/>
            <w:vAlign w:val="center"/>
          </w:tcPr>
          <w:p w14:paraId="0BF0BC52" w14:textId="77777777" w:rsidR="00CA65F3" w:rsidRPr="00496C29" w:rsidRDefault="00CA65F3" w:rsidP="00B11653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Department</w:t>
            </w:r>
          </w:p>
        </w:tc>
        <w:tc>
          <w:tcPr>
            <w:tcW w:w="7371" w:type="dxa"/>
            <w:gridSpan w:val="6"/>
            <w:vAlign w:val="center"/>
          </w:tcPr>
          <w:p w14:paraId="2D754898" w14:textId="77777777" w:rsidR="00CA65F3" w:rsidRPr="005A4F8C" w:rsidRDefault="002E6AF7" w:rsidP="00B11653">
            <w:pPr>
              <w:spacing w:line="240" w:lineRule="exact"/>
              <w:jc w:val="left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4A1C3D">
              <w:rPr>
                <w:rFonts w:ascii="Times New Roman" w:hAnsi="Times New Roman"/>
                <w:b/>
                <w:bCs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80"/>
                    <w:format w:val="FIRST CAPITAL"/>
                  </w:textInput>
                </w:ffData>
              </w:fldChar>
            </w:r>
            <w:bookmarkStart w:id="3" w:name="Text8"/>
            <w:r w:rsidRPr="004A1C3D">
              <w:rPr>
                <w:rFonts w:ascii="Times New Roman" w:hAnsi="Times New Roman"/>
                <w:b/>
                <w:bCs/>
                <w:szCs w:val="22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bCs/>
                <w:szCs w:val="22"/>
              </w:rPr>
            </w:r>
            <w:r w:rsidRPr="004A1C3D">
              <w:rPr>
                <w:rFonts w:ascii="Times New Roman" w:hAnsi="Times New Roman"/>
                <w:b/>
                <w:bCs/>
                <w:szCs w:val="22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noProof/>
                <w:szCs w:val="22"/>
              </w:rPr>
              <w:t> </w:t>
            </w:r>
            <w:r w:rsidRPr="004A1C3D">
              <w:rPr>
                <w:rFonts w:ascii="Times New Roman" w:hAnsi="Times New Roman"/>
                <w:b/>
                <w:bCs/>
                <w:szCs w:val="22"/>
              </w:rPr>
              <w:fldChar w:fldCharType="end"/>
            </w:r>
            <w:bookmarkEnd w:id="3"/>
          </w:p>
        </w:tc>
      </w:tr>
      <w:tr w:rsidR="005D761A" w:rsidRPr="007C4CA9" w14:paraId="5C67E8E4" w14:textId="77777777" w:rsidTr="003B705C">
        <w:trPr>
          <w:trHeight w:val="510"/>
        </w:trPr>
        <w:tc>
          <w:tcPr>
            <w:tcW w:w="2263" w:type="dxa"/>
            <w:vAlign w:val="center"/>
          </w:tcPr>
          <w:p w14:paraId="3B448E40" w14:textId="77777777" w:rsidR="005D761A" w:rsidRPr="00496C29" w:rsidRDefault="005D761A" w:rsidP="00B11653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Division</w:t>
            </w:r>
            <w:r w:rsidR="00B80B51" w:rsidRPr="00496C29">
              <w:rPr>
                <w:rFonts w:ascii="Times New Roman" w:hAnsi="Times New Roman"/>
                <w:szCs w:val="22"/>
              </w:rPr>
              <w:t>/ Division</w:t>
            </w:r>
          </w:p>
        </w:tc>
        <w:tc>
          <w:tcPr>
            <w:tcW w:w="7371" w:type="dxa"/>
            <w:gridSpan w:val="6"/>
            <w:vAlign w:val="center"/>
          </w:tcPr>
          <w:p w14:paraId="5011F81A" w14:textId="77777777" w:rsidR="005D761A" w:rsidRPr="005A4F8C" w:rsidRDefault="002E6AF7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20"/>
                    <w:format w:val="FIRST CAPITAL"/>
                  </w:textInput>
                </w:ffData>
              </w:fldChar>
            </w:r>
            <w:bookmarkStart w:id="4" w:name="Text9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4"/>
          </w:p>
        </w:tc>
      </w:tr>
      <w:tr w:rsidR="005D761A" w:rsidRPr="007C4CA9" w14:paraId="289E17AE" w14:textId="77777777" w:rsidTr="003B705C">
        <w:trPr>
          <w:trHeight w:val="510"/>
        </w:trPr>
        <w:tc>
          <w:tcPr>
            <w:tcW w:w="2263" w:type="dxa"/>
            <w:vAlign w:val="center"/>
          </w:tcPr>
          <w:p w14:paraId="195E5ECD" w14:textId="2F59347A" w:rsidR="005D761A" w:rsidRPr="00496C29" w:rsidRDefault="00E51CBD" w:rsidP="00B11653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Present</w:t>
            </w:r>
            <w:r w:rsidR="00703B02" w:rsidRPr="00496C29">
              <w:rPr>
                <w:rFonts w:ascii="Times New Roman" w:hAnsi="Times New Roman"/>
                <w:szCs w:val="22"/>
              </w:rPr>
              <w:t xml:space="preserve"> P</w:t>
            </w:r>
            <w:r w:rsidR="005D761A" w:rsidRPr="00496C29">
              <w:rPr>
                <w:rFonts w:ascii="Times New Roman" w:hAnsi="Times New Roman"/>
                <w:szCs w:val="22"/>
              </w:rPr>
              <w:t>osition</w:t>
            </w:r>
            <w:r w:rsidR="00E411ED" w:rsidRPr="00496C29">
              <w:rPr>
                <w:rFonts w:ascii="Times New Roman" w:hAnsi="Times New Roman" w:hint="eastAsia"/>
                <w:szCs w:val="22"/>
              </w:rPr>
              <w:t xml:space="preserve"> /</w:t>
            </w:r>
            <w:r w:rsidR="00467F77" w:rsidRPr="00496C29">
              <w:rPr>
                <w:rFonts w:ascii="Times New Roman" w:hAnsi="Times New Roman"/>
                <w:szCs w:val="22"/>
              </w:rPr>
              <w:t>Title</w:t>
            </w:r>
          </w:p>
        </w:tc>
        <w:tc>
          <w:tcPr>
            <w:tcW w:w="7371" w:type="dxa"/>
            <w:gridSpan w:val="6"/>
            <w:vAlign w:val="center"/>
          </w:tcPr>
          <w:p w14:paraId="5467AE7F" w14:textId="77777777" w:rsidR="005D761A" w:rsidRPr="005A4F8C" w:rsidRDefault="002E6AF7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40"/>
                    <w:format w:val="FIRST CAPITAL"/>
                  </w:textInput>
                </w:ffData>
              </w:fldChar>
            </w:r>
            <w:bookmarkStart w:id="5" w:name="Text10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5"/>
          </w:p>
        </w:tc>
      </w:tr>
      <w:tr w:rsidR="00D56ADB" w:rsidRPr="007C4CA9" w14:paraId="530F9738" w14:textId="77777777" w:rsidTr="003B705C">
        <w:trPr>
          <w:cantSplit/>
          <w:trHeight w:val="864"/>
        </w:trPr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132E783B" w14:textId="77777777" w:rsidR="00636C39" w:rsidRDefault="001B6D96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Postal</w:t>
            </w:r>
            <w:r w:rsidR="00636C39">
              <w:rPr>
                <w:rFonts w:ascii="Times New Roman" w:hAnsi="Times New Roman"/>
                <w:szCs w:val="22"/>
              </w:rPr>
              <w:t xml:space="preserve"> </w:t>
            </w:r>
            <w:r w:rsidR="00D56ADB" w:rsidRPr="00496C29">
              <w:rPr>
                <w:rFonts w:ascii="Times New Roman" w:hAnsi="Times New Roman"/>
                <w:szCs w:val="22"/>
              </w:rPr>
              <w:t>Address</w:t>
            </w:r>
          </w:p>
          <w:p w14:paraId="11DBC2AD" w14:textId="0F42DD3F" w:rsidR="00D56ADB" w:rsidRPr="00496C29" w:rsidRDefault="001B6D96" w:rsidP="00636C39">
            <w:pPr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 xml:space="preserve"> (Office)</w:t>
            </w:r>
          </w:p>
        </w:tc>
        <w:tc>
          <w:tcPr>
            <w:tcW w:w="5387" w:type="dxa"/>
            <w:gridSpan w:val="4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36C81A53" w14:textId="77777777" w:rsidR="00D56ADB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50"/>
                    <w:format w:val="FIRST CAPITAL"/>
                  </w:textInput>
                </w:ffData>
              </w:fldChar>
            </w:r>
            <w:bookmarkStart w:id="6" w:name="Text11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6"/>
          </w:p>
        </w:tc>
        <w:tc>
          <w:tcPr>
            <w:tcW w:w="1984" w:type="dxa"/>
            <w:gridSpan w:val="2"/>
            <w:tcBorders>
              <w:left w:val="dotted" w:sz="4" w:space="0" w:color="auto"/>
              <w:bottom w:val="single" w:sz="4" w:space="0" w:color="auto"/>
            </w:tcBorders>
          </w:tcPr>
          <w:p w14:paraId="35A6B3D3" w14:textId="77777777" w:rsidR="004F10CF" w:rsidRDefault="00D56ADB" w:rsidP="00714D0B">
            <w:pPr>
              <w:jc w:val="left"/>
              <w:rPr>
                <w:rFonts w:ascii="Times New Roman" w:hAnsi="Times New Roman"/>
              </w:rPr>
            </w:pPr>
            <w:r w:rsidRPr="00D56ADB">
              <w:rPr>
                <w:rFonts w:ascii="Times New Roman" w:hAnsi="Times New Roman" w:hint="eastAsia"/>
                <w:sz w:val="20"/>
              </w:rPr>
              <w:t>Post Code:</w:t>
            </w:r>
          </w:p>
          <w:p w14:paraId="574D7F0A" w14:textId="77777777" w:rsidR="00D56ADB" w:rsidRPr="004A1C3D" w:rsidRDefault="00633FBE" w:rsidP="00714D0B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bookmarkStart w:id="7" w:name="Text16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7"/>
          </w:p>
        </w:tc>
      </w:tr>
      <w:tr w:rsidR="005D761A" w:rsidRPr="007C4CA9" w14:paraId="6BE00A59" w14:textId="77777777" w:rsidTr="003B705C">
        <w:trPr>
          <w:cantSplit/>
          <w:trHeight w:val="454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293176" w14:textId="77777777" w:rsidR="005D761A" w:rsidRPr="00496C29" w:rsidRDefault="00703B02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Office P</w:t>
            </w:r>
            <w:r w:rsidR="005D761A" w:rsidRPr="00496C29">
              <w:rPr>
                <w:rFonts w:ascii="Times New Roman" w:hAnsi="Times New Roman"/>
                <w:szCs w:val="22"/>
              </w:rPr>
              <w:t>hone</w:t>
            </w:r>
          </w:p>
        </w:tc>
        <w:tc>
          <w:tcPr>
            <w:tcW w:w="7371" w:type="dxa"/>
            <w:gridSpan w:val="6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F5B47D7" w14:textId="77777777" w:rsidR="005D761A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bookmarkStart w:id="8" w:name="Text12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8"/>
          </w:p>
        </w:tc>
      </w:tr>
      <w:tr w:rsidR="005D761A" w:rsidRPr="007C4CA9" w14:paraId="068EC0F8" w14:textId="77777777" w:rsidTr="003B705C">
        <w:trPr>
          <w:cantSplit/>
          <w:trHeight w:val="454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F9F34B" w14:textId="77777777" w:rsidR="005D761A" w:rsidRPr="00496C29" w:rsidRDefault="00703B02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Office F</w:t>
            </w:r>
            <w:r w:rsidR="005D761A" w:rsidRPr="00496C29">
              <w:rPr>
                <w:rFonts w:ascii="Times New Roman" w:hAnsi="Times New Roman"/>
                <w:szCs w:val="22"/>
              </w:rPr>
              <w:t>ax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BF73A91" w14:textId="77777777" w:rsidR="005D761A" w:rsidRPr="004A1C3D" w:rsidRDefault="00633FBE" w:rsidP="00B11653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bookmarkStart w:id="9" w:name="Text13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9"/>
          </w:p>
        </w:tc>
      </w:tr>
      <w:tr w:rsidR="000A56A8" w:rsidRPr="007C4CA9" w14:paraId="213D81BD" w14:textId="77777777" w:rsidTr="003B705C">
        <w:trPr>
          <w:trHeight w:val="907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D99F9" w14:textId="77777777" w:rsidR="000A56A8" w:rsidRPr="00496C29" w:rsidRDefault="001B6D96" w:rsidP="00B11653">
            <w:pPr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Postal</w:t>
            </w:r>
            <w:r w:rsidR="000A56A8" w:rsidRPr="00496C29">
              <w:rPr>
                <w:rFonts w:ascii="Times New Roman" w:hAnsi="Times New Roman"/>
                <w:szCs w:val="22"/>
              </w:rPr>
              <w:t xml:space="preserve"> Address</w:t>
            </w:r>
          </w:p>
          <w:p w14:paraId="2C58C1EC" w14:textId="77777777" w:rsidR="001B6D96" w:rsidRPr="00496C29" w:rsidRDefault="001B6D96" w:rsidP="00B11653">
            <w:pPr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(Home)</w:t>
            </w:r>
          </w:p>
        </w:tc>
        <w:tc>
          <w:tcPr>
            <w:tcW w:w="5387" w:type="dxa"/>
            <w:gridSpan w:val="4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1433C1" w14:textId="77777777" w:rsidR="000A56A8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noProof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10" w:name="Text14"/>
            <w:r>
              <w:rPr>
                <w:rFonts w:ascii="Times New Roman" w:hAnsi="Times New Roman"/>
                <w:b/>
                <w:bCs/>
                <w:noProof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  <w:noProof/>
              </w:rPr>
            </w:r>
            <w:r>
              <w:rPr>
                <w:rFonts w:ascii="Times New Roman" w:hAnsi="Times New Roman"/>
                <w:b/>
                <w:bCs/>
                <w:noProof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fldChar w:fldCharType="end"/>
            </w:r>
            <w:bookmarkEnd w:id="10"/>
          </w:p>
        </w:tc>
        <w:tc>
          <w:tcPr>
            <w:tcW w:w="1984" w:type="dxa"/>
            <w:gridSpan w:val="2"/>
            <w:tcBorders>
              <w:left w:val="dotted" w:sz="4" w:space="0" w:color="auto"/>
              <w:bottom w:val="single" w:sz="4" w:space="0" w:color="auto"/>
            </w:tcBorders>
          </w:tcPr>
          <w:p w14:paraId="761255B7" w14:textId="77777777" w:rsidR="007156CB" w:rsidRDefault="000A56A8" w:rsidP="00714D0B">
            <w:pPr>
              <w:jc w:val="left"/>
              <w:rPr>
                <w:rFonts w:ascii="Times New Roman" w:hAnsi="Times New Roman"/>
              </w:rPr>
            </w:pPr>
            <w:r w:rsidRPr="00D56ADB">
              <w:rPr>
                <w:rFonts w:ascii="Times New Roman" w:hAnsi="Times New Roman" w:hint="eastAsia"/>
                <w:sz w:val="20"/>
              </w:rPr>
              <w:t>Post Code:</w:t>
            </w:r>
          </w:p>
          <w:p w14:paraId="386F4F2F" w14:textId="77777777" w:rsidR="000A56A8" w:rsidRPr="004A1C3D" w:rsidRDefault="00633FBE" w:rsidP="00714D0B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bookmarkStart w:id="11" w:name="Text15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11"/>
          </w:p>
        </w:tc>
      </w:tr>
      <w:tr w:rsidR="000A56A8" w:rsidRPr="007C4CA9" w14:paraId="78B14726" w14:textId="77777777" w:rsidTr="003B705C">
        <w:trPr>
          <w:trHeight w:val="454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A6E3F6" w14:textId="77777777" w:rsidR="000A56A8" w:rsidRPr="00496C29" w:rsidRDefault="000A56A8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 xml:space="preserve">Home Phone/Fax </w:t>
            </w:r>
          </w:p>
        </w:tc>
        <w:tc>
          <w:tcPr>
            <w:tcW w:w="7371" w:type="dxa"/>
            <w:gridSpan w:val="6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08425F7" w14:textId="77777777" w:rsidR="000A56A8" w:rsidRPr="004A1C3D" w:rsidRDefault="00633FBE" w:rsidP="00B11653">
            <w:pPr>
              <w:jc w:val="lef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number"/>
                    <w:maxLength w:val="50"/>
                  </w:textInput>
                </w:ffData>
              </w:fldChar>
            </w:r>
            <w:bookmarkStart w:id="12" w:name="Text17"/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  <w:noProof/>
              </w:rPr>
              <w:t> </w:t>
            </w:r>
            <w:r>
              <w:rPr>
                <w:rFonts w:ascii="Times New Roman" w:hAnsi="Times New Roman"/>
                <w:b/>
              </w:rPr>
              <w:fldChar w:fldCharType="end"/>
            </w:r>
            <w:bookmarkEnd w:id="12"/>
          </w:p>
        </w:tc>
      </w:tr>
      <w:tr w:rsidR="000A56A8" w:rsidRPr="007C4CA9" w14:paraId="0ADBB041" w14:textId="77777777" w:rsidTr="003B705C">
        <w:trPr>
          <w:trHeight w:val="454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037584" w14:textId="77777777" w:rsidR="000A56A8" w:rsidRPr="00496C29" w:rsidRDefault="000A56A8" w:rsidP="00B11653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 w:hint="eastAsia"/>
                <w:szCs w:val="22"/>
              </w:rPr>
              <w:t>Mobile Phone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01468" w14:textId="77777777" w:rsidR="000A56A8" w:rsidRPr="005A4F8C" w:rsidRDefault="00633FBE" w:rsidP="00B11653">
            <w:pPr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bookmarkStart w:id="13" w:name="Text18"/>
            <w:r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</w:rPr>
            </w:r>
            <w:r>
              <w:rPr>
                <w:rFonts w:ascii="Times New Roman" w:hAnsi="Times New Roman"/>
                <w:b/>
                <w:bCs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</w:rPr>
              <w:t> </w:t>
            </w:r>
            <w:r>
              <w:rPr>
                <w:rFonts w:ascii="Times New Roman" w:hAnsi="Times New Roman"/>
                <w:b/>
                <w:bCs/>
              </w:rPr>
              <w:fldChar w:fldCharType="end"/>
            </w:r>
            <w:bookmarkEnd w:id="13"/>
          </w:p>
        </w:tc>
      </w:tr>
      <w:tr w:rsidR="000A56A8" w:rsidRPr="007C4CA9" w14:paraId="1C6EDC95" w14:textId="77777777" w:rsidTr="003B705C">
        <w:trPr>
          <w:trHeight w:val="567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055241" w14:textId="77777777" w:rsidR="000A56A8" w:rsidRPr="00496C29" w:rsidRDefault="00146F9F" w:rsidP="002B6E4B">
            <w:pPr>
              <w:spacing w:line="240" w:lineRule="exact"/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</w:t>
            </w:r>
            <w:r w:rsidR="000F467F" w:rsidRPr="00496C29">
              <w:rPr>
                <w:rFonts w:ascii="Times New Roman" w:hAnsi="Times New Roman" w:hint="eastAsia"/>
                <w:szCs w:val="22"/>
              </w:rPr>
              <w:t xml:space="preserve">referred contact </w:t>
            </w:r>
            <w:r w:rsidR="001B6D96" w:rsidRPr="00496C29">
              <w:rPr>
                <w:rFonts w:ascii="Times New Roman" w:hAnsi="Times New Roman"/>
                <w:szCs w:val="22"/>
              </w:rPr>
              <w:t xml:space="preserve">postal </w:t>
            </w:r>
            <w:r w:rsidR="000F467F" w:rsidRPr="00496C29">
              <w:rPr>
                <w:rFonts w:ascii="Times New Roman" w:hAnsi="Times New Roman" w:hint="eastAsia"/>
                <w:szCs w:val="22"/>
              </w:rPr>
              <w:t>address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</w:tcBorders>
            <w:vAlign w:val="center"/>
          </w:tcPr>
          <w:p w14:paraId="4C315AA2" w14:textId="4E7E47CC" w:rsidR="000A56A8" w:rsidRPr="000F467F" w:rsidRDefault="00992F0A" w:rsidP="004718F5">
            <w:pPr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63648302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43DE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0F467F" w:rsidRPr="000F467F">
              <w:rPr>
                <w:rFonts w:ascii="Times New Roman" w:hAnsi="Times New Roman"/>
                <w:szCs w:val="22"/>
              </w:rPr>
              <w:t>Office</w:t>
            </w:r>
            <w:r w:rsidR="00636C39">
              <w:rPr>
                <w:rFonts w:ascii="Times New Roman" w:hAnsi="Times New Roman"/>
                <w:szCs w:val="22"/>
              </w:rPr>
              <w:t xml:space="preserve">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73358097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0F467F" w:rsidRPr="000F467F">
              <w:rPr>
                <w:rFonts w:ascii="Times New Roman" w:hAnsi="Times New Roman"/>
                <w:szCs w:val="22"/>
              </w:rPr>
              <w:t xml:space="preserve">Home </w:t>
            </w:r>
          </w:p>
        </w:tc>
      </w:tr>
      <w:tr w:rsidR="00004EFE" w:rsidRPr="007C4CA9" w14:paraId="0CB77E86" w14:textId="77777777" w:rsidTr="003B705C">
        <w:trPr>
          <w:trHeight w:val="794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</w:tcPr>
          <w:p w14:paraId="641110E6" w14:textId="77777777" w:rsidR="00004EFE" w:rsidRPr="00496C29" w:rsidRDefault="00004EFE" w:rsidP="00004EFE">
            <w:pPr>
              <w:spacing w:line="240" w:lineRule="exact"/>
              <w:rPr>
                <w:rFonts w:ascii="Times New Roman" w:hAnsi="Times New Roman"/>
                <w:szCs w:val="22"/>
              </w:rPr>
            </w:pPr>
            <w:r w:rsidRPr="00496C29">
              <w:rPr>
                <w:rFonts w:ascii="Times New Roman" w:hAnsi="Times New Roman"/>
                <w:szCs w:val="22"/>
              </w:rPr>
              <w:t>Email Address</w:t>
            </w:r>
          </w:p>
          <w:p w14:paraId="7DC24069" w14:textId="77777777" w:rsidR="00004EFE" w:rsidRPr="00496C29" w:rsidRDefault="00004EFE" w:rsidP="000F467F">
            <w:pPr>
              <w:spacing w:line="240" w:lineRule="exact"/>
              <w:rPr>
                <w:rFonts w:ascii="Times New Roman" w:hAnsi="Times New Roman"/>
                <w:szCs w:val="22"/>
              </w:rPr>
            </w:pPr>
          </w:p>
        </w:tc>
        <w:tc>
          <w:tcPr>
            <w:tcW w:w="7371" w:type="dxa"/>
            <w:gridSpan w:val="6"/>
            <w:tcBorders>
              <w:top w:val="single" w:sz="4" w:space="0" w:color="auto"/>
            </w:tcBorders>
            <w:vAlign w:val="center"/>
          </w:tcPr>
          <w:p w14:paraId="202DFBD3" w14:textId="77777777" w:rsidR="00004EFE" w:rsidRDefault="00004EFE" w:rsidP="004718F5">
            <w:pPr>
              <w:spacing w:line="276" w:lineRule="auto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 w:hint="eastAsia"/>
                <w:szCs w:val="22"/>
              </w:rPr>
              <w:t>Preferred:</w:t>
            </w:r>
            <w:r w:rsidR="007156CB">
              <w:rPr>
                <w:rFonts w:ascii="Times New Roman" w:hAnsi="Times New Roman"/>
                <w:szCs w:val="22"/>
              </w:rPr>
              <w:t xml:space="preserve"> 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14" w:name="Text19"/>
            <w:r w:rsidR="004718F5" w:rsidRPr="006042BB">
              <w:rPr>
                <w:rFonts w:ascii="Times New Roman" w:hAnsi="Times New Roman"/>
                <w:szCs w:val="22"/>
                <w:u w:val="single"/>
              </w:rPr>
              <w:instrText xml:space="preserve"> FORMTEXT </w:instrTex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separate"/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end"/>
            </w:r>
            <w:bookmarkEnd w:id="14"/>
          </w:p>
          <w:p w14:paraId="1F2294E9" w14:textId="77777777" w:rsidR="00004EFE" w:rsidRPr="000F467F" w:rsidRDefault="00004EFE" w:rsidP="004718F5">
            <w:pPr>
              <w:spacing w:line="276" w:lineRule="auto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Alternatives:</w:t>
            </w:r>
            <w:r w:rsidR="007156CB">
              <w:rPr>
                <w:rFonts w:ascii="Times New Roman" w:hAnsi="Times New Roman"/>
                <w:szCs w:val="22"/>
              </w:rPr>
              <w:t xml:space="preserve"> 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15" w:name="Text20"/>
            <w:r w:rsidR="004718F5" w:rsidRPr="006042BB">
              <w:rPr>
                <w:rFonts w:ascii="Times New Roman" w:hAnsi="Times New Roman"/>
                <w:szCs w:val="22"/>
                <w:u w:val="single"/>
              </w:rPr>
              <w:instrText xml:space="preserve"> FORMTEXT </w:instrTex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separate"/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noProof/>
                <w:szCs w:val="22"/>
                <w:u w:val="single"/>
              </w:rPr>
              <w:t> </w:t>
            </w:r>
            <w:r w:rsidR="004718F5" w:rsidRPr="006042BB">
              <w:rPr>
                <w:rFonts w:ascii="Times New Roman" w:hAnsi="Times New Roman"/>
                <w:szCs w:val="22"/>
                <w:u w:val="single"/>
              </w:rPr>
              <w:fldChar w:fldCharType="end"/>
            </w:r>
            <w:bookmarkEnd w:id="15"/>
          </w:p>
        </w:tc>
      </w:tr>
      <w:tr w:rsidR="00A676E0" w:rsidRPr="007C4CA9" w14:paraId="1778D74D" w14:textId="77777777" w:rsidTr="003B705C">
        <w:trPr>
          <w:trHeight w:val="1361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</w:tcPr>
          <w:p w14:paraId="5604BBDB" w14:textId="77777777" w:rsidR="00A676E0" w:rsidRPr="00496C29" w:rsidRDefault="00A676E0" w:rsidP="003778D7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lastRenderedPageBreak/>
              <w:t>Professional Experience</w:t>
            </w:r>
            <w:r w:rsidRPr="00636C39">
              <w:rPr>
                <w:rFonts w:ascii="Times New Roman" w:hAnsi="Times New Roman"/>
                <w:sz w:val="18"/>
                <w:szCs w:val="18"/>
              </w:rPr>
              <w:t xml:space="preserve"> (in the field of cultural heritage)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</w:tcBorders>
          </w:tcPr>
          <w:p w14:paraId="0EA79D40" w14:textId="49B4F229" w:rsidR="00A676E0" w:rsidRDefault="00992F0A" w:rsidP="00A676E0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62878721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A676E0">
              <w:rPr>
                <w:rFonts w:ascii="Times New Roman" w:hAnsi="Times New Roman"/>
                <w:szCs w:val="22"/>
              </w:rPr>
              <w:t>Less than 4 years’ experience in the cultural heritage protection field. (</w:t>
            </w:r>
            <w:r w:rsidR="00636C39" w:rsidRPr="0073437C">
              <w:rPr>
                <w:rFonts w:ascii="Times New Roman" w:hAnsi="Times New Roman"/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36C39" w:rsidRPr="0073437C">
              <w:rPr>
                <w:rFonts w:ascii="Times New Roman" w:hAnsi="Times New Roman"/>
                <w:b/>
              </w:rPr>
              <w:instrText xml:space="preserve"> FORMTEXT </w:instrText>
            </w:r>
            <w:r w:rsidR="00636C39" w:rsidRPr="0073437C">
              <w:rPr>
                <w:rFonts w:ascii="Times New Roman" w:hAnsi="Times New Roman"/>
                <w:b/>
              </w:rPr>
            </w:r>
            <w:r w:rsidR="00636C39" w:rsidRPr="0073437C">
              <w:rPr>
                <w:rFonts w:ascii="Times New Roman" w:hAnsi="Times New Roman"/>
                <w:b/>
              </w:rPr>
              <w:fldChar w:fldCharType="separate"/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</w:rPr>
              <w:fldChar w:fldCharType="end"/>
            </w:r>
            <w:r w:rsidR="00A676E0">
              <w:rPr>
                <w:rFonts w:ascii="Times New Roman" w:hAnsi="Times New Roman"/>
              </w:rPr>
              <w:t>years)</w:t>
            </w:r>
          </w:p>
          <w:p w14:paraId="4F4847D0" w14:textId="452CE73C" w:rsidR="00A676E0" w:rsidRDefault="00992F0A" w:rsidP="00A676E0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68118541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A676E0">
              <w:rPr>
                <w:rFonts w:ascii="Times New Roman" w:hAnsi="Times New Roman"/>
                <w:szCs w:val="22"/>
              </w:rPr>
              <w:t>5-7 years’ experience in the cultural heritage protection field.</w:t>
            </w:r>
          </w:p>
          <w:p w14:paraId="22F7CCCF" w14:textId="0ECB20A2" w:rsidR="00A676E0" w:rsidRPr="00C656DE" w:rsidRDefault="00992F0A" w:rsidP="00A676E0">
            <w:pPr>
              <w:spacing w:line="360" w:lineRule="auto"/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45602763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A676E0">
              <w:rPr>
                <w:rFonts w:ascii="Times New Roman" w:hAnsi="Times New Roman"/>
                <w:szCs w:val="22"/>
              </w:rPr>
              <w:t>More than 8 years’ experience in the cultural heritage protection field. (</w:t>
            </w:r>
            <w:r w:rsidR="00636C39" w:rsidRPr="0073437C">
              <w:rPr>
                <w:rFonts w:ascii="Times New Roman" w:hAnsi="Times New Roman"/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636C39" w:rsidRPr="0073437C">
              <w:rPr>
                <w:rFonts w:ascii="Times New Roman" w:hAnsi="Times New Roman"/>
                <w:b/>
              </w:rPr>
              <w:instrText xml:space="preserve"> FORMTEXT </w:instrText>
            </w:r>
            <w:r w:rsidR="00636C39" w:rsidRPr="0073437C">
              <w:rPr>
                <w:rFonts w:ascii="Times New Roman" w:hAnsi="Times New Roman"/>
                <w:b/>
              </w:rPr>
            </w:r>
            <w:r w:rsidR="00636C39" w:rsidRPr="0073437C">
              <w:rPr>
                <w:rFonts w:ascii="Times New Roman" w:hAnsi="Times New Roman"/>
                <w:b/>
              </w:rPr>
              <w:fldChar w:fldCharType="separate"/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  <w:noProof/>
              </w:rPr>
              <w:t> </w:t>
            </w:r>
            <w:r w:rsidR="00636C39" w:rsidRPr="0073437C">
              <w:rPr>
                <w:rFonts w:ascii="Times New Roman" w:hAnsi="Times New Roman"/>
                <w:b/>
              </w:rPr>
              <w:fldChar w:fldCharType="end"/>
            </w:r>
            <w:r w:rsidR="00A676E0">
              <w:rPr>
                <w:rFonts w:ascii="Times New Roman" w:hAnsi="Times New Roman"/>
              </w:rPr>
              <w:t>years)</w:t>
            </w:r>
          </w:p>
        </w:tc>
      </w:tr>
      <w:tr w:rsidR="003B705C" w:rsidRPr="007C4CA9" w14:paraId="39E20763" w14:textId="77777777" w:rsidTr="003B705C">
        <w:trPr>
          <w:trHeight w:val="603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</w:tcPr>
          <w:p w14:paraId="4DD34185" w14:textId="322EEAAD" w:rsidR="003B705C" w:rsidRDefault="003B705C" w:rsidP="003778D7">
            <w:pPr>
              <w:spacing w:line="360" w:lineRule="auto"/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Academic Background</w:t>
            </w:r>
          </w:p>
          <w:p w14:paraId="755658EE" w14:textId="0DE0B214" w:rsidR="003B705C" w:rsidRPr="00496C29" w:rsidRDefault="003B705C" w:rsidP="003B705C">
            <w:pPr>
              <w:jc w:val="left"/>
              <w:rPr>
                <w:rFonts w:ascii="Times New Roman" w:hAnsi="Times New Roman"/>
                <w:szCs w:val="21"/>
              </w:rPr>
            </w:pPr>
            <w:r w:rsidRPr="003B705C">
              <w:rPr>
                <w:rFonts w:ascii="Times New Roman" w:hAnsi="Times New Roman"/>
                <w:sz w:val="20"/>
                <w:szCs w:val="20"/>
              </w:rPr>
              <w:t>(What did you major in at the university?)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</w:tcBorders>
          </w:tcPr>
          <w:p w14:paraId="0C9E8F09" w14:textId="77777777" w:rsidR="003B705C" w:rsidRDefault="003B705C" w:rsidP="00A676E0">
            <w:pPr>
              <w:spacing w:line="360" w:lineRule="auto"/>
              <w:jc w:val="left"/>
              <w:rPr>
                <w:rFonts w:ascii="Times New Roman" w:hAnsi="Times New Roman"/>
                <w:b/>
                <w:szCs w:val="22"/>
              </w:rPr>
            </w:pPr>
          </w:p>
        </w:tc>
      </w:tr>
      <w:tr w:rsidR="00A676E0" w:rsidRPr="007C4CA9" w14:paraId="5123A29F" w14:textId="77777777" w:rsidTr="003B705C">
        <w:trPr>
          <w:trHeight w:val="285"/>
        </w:trPr>
        <w:tc>
          <w:tcPr>
            <w:tcW w:w="2263" w:type="dxa"/>
            <w:vMerge w:val="restart"/>
            <w:tcBorders>
              <w:top w:val="single" w:sz="4" w:space="0" w:color="auto"/>
            </w:tcBorders>
            <w:vAlign w:val="center"/>
          </w:tcPr>
          <w:p w14:paraId="11E85DFF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Educational Background</w:t>
            </w:r>
          </w:p>
          <w:p w14:paraId="1A6ABBE2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388" w:type="dxa"/>
            <w:gridSpan w:val="2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0BB68214" w14:textId="77777777" w:rsidR="00A676E0" w:rsidRPr="007C4CA9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Name of School/ University</w:t>
            </w:r>
          </w:p>
        </w:tc>
        <w:tc>
          <w:tcPr>
            <w:tcW w:w="1999" w:type="dxa"/>
            <w:gridSpan w:val="2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73A8FCD9" w14:textId="77777777" w:rsidR="00A676E0" w:rsidRPr="007C4CA9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Duration (fro</w:t>
            </w:r>
            <w:r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 w:hint="eastAsia"/>
              </w:rPr>
              <w:t>-to)</w:t>
            </w:r>
          </w:p>
        </w:tc>
        <w:tc>
          <w:tcPr>
            <w:tcW w:w="1984" w:type="dxa"/>
            <w:gridSpan w:val="2"/>
            <w:tcBorders>
              <w:bottom w:val="dotted" w:sz="4" w:space="0" w:color="auto"/>
              <w:right w:val="single" w:sz="4" w:space="0" w:color="auto"/>
            </w:tcBorders>
            <w:vAlign w:val="center"/>
          </w:tcPr>
          <w:p w14:paraId="34F90AE4" w14:textId="45E54F20" w:rsidR="00A676E0" w:rsidRPr="007C4CA9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Degree</w:t>
            </w:r>
          </w:p>
        </w:tc>
      </w:tr>
      <w:tr w:rsidR="00A676E0" w:rsidRPr="007C4CA9" w14:paraId="1120544B" w14:textId="77777777" w:rsidTr="003B705C">
        <w:trPr>
          <w:trHeight w:val="2227"/>
        </w:trPr>
        <w:tc>
          <w:tcPr>
            <w:tcW w:w="2263" w:type="dxa"/>
            <w:vMerge/>
          </w:tcPr>
          <w:p w14:paraId="5F2286C6" w14:textId="77777777" w:rsidR="00A676E0" w:rsidRPr="00496C29" w:rsidRDefault="00A676E0" w:rsidP="00A676E0">
            <w:pPr>
              <w:spacing w:line="240" w:lineRule="exact"/>
              <w:jc w:val="center"/>
              <w:rPr>
                <w:rFonts w:ascii="Times New Roman" w:hAnsi="Times New Roman"/>
                <w:szCs w:val="21"/>
              </w:rPr>
            </w:pPr>
          </w:p>
        </w:tc>
        <w:bookmarkStart w:id="16" w:name="_Hlk3366594"/>
        <w:tc>
          <w:tcPr>
            <w:tcW w:w="3388" w:type="dxa"/>
            <w:gridSpan w:val="2"/>
            <w:tcBorders>
              <w:bottom w:val="single" w:sz="4" w:space="0" w:color="auto"/>
              <w:right w:val="dotted" w:sz="4" w:space="0" w:color="auto"/>
            </w:tcBorders>
          </w:tcPr>
          <w:p w14:paraId="4A99520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bookmarkStart w:id="17" w:name="Text23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16"/>
            <w:bookmarkEnd w:id="17"/>
          </w:p>
          <w:p w14:paraId="76ED29FD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0370BF62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99" w:type="dxa"/>
            <w:gridSpan w:val="2"/>
            <w:tcBorders>
              <w:bottom w:val="single" w:sz="4" w:space="0" w:color="auto"/>
              <w:right w:val="dotted" w:sz="4" w:space="0" w:color="auto"/>
            </w:tcBorders>
          </w:tcPr>
          <w:p w14:paraId="176AB871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number"/>
                    <w:maxLength w:val="30"/>
                  </w:textInput>
                </w:ffData>
              </w:fldChar>
            </w:r>
            <w:bookmarkStart w:id="18" w:name="Text24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18"/>
          </w:p>
          <w:p w14:paraId="74329679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53C38E7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84" w:type="dxa"/>
            <w:gridSpan w:val="2"/>
            <w:tcBorders>
              <w:bottom w:val="dotted" w:sz="4" w:space="0" w:color="auto"/>
              <w:right w:val="single" w:sz="4" w:space="0" w:color="auto"/>
            </w:tcBorders>
          </w:tcPr>
          <w:p w14:paraId="103DB52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19" w:name="Text25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19"/>
          </w:p>
          <w:p w14:paraId="2A5BD3BE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1FD6DE71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</w:tr>
      <w:tr w:rsidR="00A676E0" w:rsidRPr="007C4CA9" w14:paraId="3F0B0F92" w14:textId="77777777" w:rsidTr="003B705C">
        <w:trPr>
          <w:cantSplit/>
          <w:trHeight w:val="138"/>
        </w:trPr>
        <w:tc>
          <w:tcPr>
            <w:tcW w:w="2263" w:type="dxa"/>
            <w:vMerge w:val="restart"/>
            <w:vAlign w:val="center"/>
          </w:tcPr>
          <w:p w14:paraId="204E806A" w14:textId="77777777" w:rsidR="00A676E0" w:rsidRPr="00496C29" w:rsidRDefault="00A676E0" w:rsidP="00A676E0">
            <w:pPr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Employment History</w:t>
            </w:r>
          </w:p>
          <w:p w14:paraId="7EA11AB3" w14:textId="77777777" w:rsidR="00A676E0" w:rsidRPr="00496C29" w:rsidRDefault="00A676E0" w:rsidP="00A676E0">
            <w:pPr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388" w:type="dxa"/>
            <w:gridSpan w:val="2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58A4E13" w14:textId="77777777" w:rsidR="00A676E0" w:rsidRPr="00E411ED" w:rsidRDefault="00A676E0" w:rsidP="00A676E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 w:hint="eastAsia"/>
              </w:rPr>
              <w:t>Organisation</w:t>
            </w:r>
          </w:p>
        </w:tc>
        <w:tc>
          <w:tcPr>
            <w:tcW w:w="199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EAEC" w14:textId="77777777" w:rsidR="00A676E0" w:rsidRPr="00E411ED" w:rsidRDefault="00A676E0" w:rsidP="00A676E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 w:hint="eastAsia"/>
              </w:rPr>
              <w:t>Duration (fro</w:t>
            </w:r>
            <w:r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 w:hint="eastAsia"/>
              </w:rPr>
              <w:t>-to)</w:t>
            </w:r>
          </w:p>
        </w:tc>
        <w:tc>
          <w:tcPr>
            <w:tcW w:w="198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FE262A" w14:textId="77777777" w:rsidR="00A676E0" w:rsidRPr="00E411ED" w:rsidRDefault="00A676E0" w:rsidP="00A676E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Job Specification</w:t>
            </w:r>
          </w:p>
        </w:tc>
      </w:tr>
      <w:tr w:rsidR="00A676E0" w:rsidRPr="007C4CA9" w14:paraId="6EF6DC82" w14:textId="77777777" w:rsidTr="003B705C">
        <w:trPr>
          <w:cantSplit/>
          <w:trHeight w:val="1610"/>
        </w:trPr>
        <w:tc>
          <w:tcPr>
            <w:tcW w:w="2263" w:type="dxa"/>
            <w:vMerge/>
          </w:tcPr>
          <w:p w14:paraId="2661269D" w14:textId="77777777" w:rsidR="00A676E0" w:rsidRPr="00496C29" w:rsidRDefault="00A676E0" w:rsidP="00A676E0">
            <w:pPr>
              <w:spacing w:line="240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3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30EF4" w14:textId="77777777" w:rsidR="00A676E0" w:rsidRPr="006042BB" w:rsidRDefault="00A676E0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250"/>
                  </w:textInput>
                </w:ffData>
              </w:fldChar>
            </w:r>
            <w:bookmarkStart w:id="20" w:name="Text26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0"/>
          </w:p>
          <w:p w14:paraId="0E319025" w14:textId="77777777" w:rsidR="00A676E0" w:rsidRPr="006042BB" w:rsidRDefault="00A676E0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02F1D96E" w14:textId="7C3F60A0" w:rsidR="00A676E0" w:rsidRPr="00636C39" w:rsidRDefault="00A676E0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EF587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21" w:name="Text27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1"/>
          </w:p>
          <w:p w14:paraId="0B8E081A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11E99024" w14:textId="266AC739" w:rsidR="00A676E0" w:rsidRPr="00636C39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B7C8F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8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bookmarkStart w:id="22" w:name="Text28"/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  <w:bookmarkEnd w:id="22"/>
          </w:p>
          <w:p w14:paraId="12F65EBB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109CEB2D" w14:textId="77777777" w:rsidR="00A676E0" w:rsidRPr="006042BB" w:rsidRDefault="00A676E0" w:rsidP="00A676E0">
            <w:pPr>
              <w:jc w:val="left"/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</w:tr>
      <w:tr w:rsidR="00A676E0" w:rsidRPr="007C4CA9" w14:paraId="217A5189" w14:textId="77777777" w:rsidTr="003B705C">
        <w:trPr>
          <w:cantSplit/>
          <w:trHeight w:val="1319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766C27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Relevant Work (multiple answers)</w:t>
            </w:r>
          </w:p>
          <w:p w14:paraId="4D1FD0A2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  <w:p w14:paraId="5893C718" w14:textId="04C52ABD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737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192CB9D" w14:textId="0181896C" w:rsidR="006042BB" w:rsidRDefault="00992F0A" w:rsidP="00814387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12365217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814387">
              <w:rPr>
                <w:rFonts w:ascii="Times New Roman" w:hAnsi="Times New Roman"/>
                <w:szCs w:val="22"/>
              </w:rPr>
              <w:t xml:space="preserve"> Excavation survey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980103788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Documentation (measured drawing) </w:t>
            </w:r>
          </w:p>
          <w:p w14:paraId="4C3CF2EA" w14:textId="531F0ED4" w:rsidR="006042BB" w:rsidRDefault="00992F0A" w:rsidP="00814387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50740282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Documentation (photography)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28192132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Management of </w:t>
            </w:r>
            <w:r w:rsidR="006042BB">
              <w:rPr>
                <w:rFonts w:ascii="Times New Roman" w:hAnsi="Times New Roman"/>
                <w:szCs w:val="22"/>
              </w:rPr>
              <w:t xml:space="preserve">archaeological features </w:t>
            </w:r>
          </w:p>
          <w:p w14:paraId="5E771C47" w14:textId="651B34F6" w:rsidR="00814387" w:rsidRDefault="00992F0A" w:rsidP="00814387">
            <w:pPr>
              <w:jc w:val="left"/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46153956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Management of archaeological artefacts (</w:t>
            </w:r>
            <w:r w:rsidR="00814387">
              <w:rPr>
                <w:rFonts w:ascii="Times New Roman" w:hAnsi="Times New Roman"/>
                <w:szCs w:val="22"/>
              </w:rPr>
              <w:t>museum work</w:t>
            </w:r>
            <w:r w:rsidR="006042BB">
              <w:rPr>
                <w:rFonts w:ascii="Times New Roman" w:hAnsi="Times New Roman"/>
                <w:szCs w:val="22"/>
              </w:rPr>
              <w:t xml:space="preserve">) </w:t>
            </w:r>
          </w:p>
          <w:p w14:paraId="3B1EA3AF" w14:textId="1AE2F10D" w:rsidR="00A676E0" w:rsidRPr="00814387" w:rsidRDefault="00992F0A" w:rsidP="00814387">
            <w:pPr>
              <w:jc w:val="left"/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72568186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 xml:space="preserve">Conservation science (materials:       ) 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2233898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2"/>
              </w:rPr>
              <w:t xml:space="preserve"> </w:t>
            </w:r>
            <w:r w:rsidR="00814387">
              <w:rPr>
                <w:rFonts w:ascii="Times New Roman" w:hAnsi="Times New Roman"/>
                <w:szCs w:val="22"/>
              </w:rPr>
              <w:t>Others (        )</w:t>
            </w:r>
          </w:p>
        </w:tc>
      </w:tr>
      <w:tr w:rsidR="00A676E0" w:rsidRPr="007C4CA9" w14:paraId="18C20B99" w14:textId="77777777" w:rsidTr="003B705C">
        <w:trPr>
          <w:cantSplit/>
          <w:trHeight w:val="2211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6B55B" w14:textId="77777777" w:rsidR="00A676E0" w:rsidRPr="00496C29" w:rsidRDefault="00A676E0" w:rsidP="00A676E0">
            <w:pPr>
              <w:spacing w:line="240" w:lineRule="exact"/>
              <w:jc w:val="left"/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t xml:space="preserve">Outline of </w:t>
            </w:r>
            <w:r w:rsidR="00146F9F">
              <w:rPr>
                <w:rFonts w:ascii="Times New Roman" w:hAnsi="Times New Roman"/>
                <w:szCs w:val="21"/>
              </w:rPr>
              <w:t>C</w:t>
            </w:r>
            <w:r w:rsidRPr="00496C29">
              <w:rPr>
                <w:rFonts w:ascii="Times New Roman" w:hAnsi="Times New Roman" w:hint="eastAsia"/>
                <w:szCs w:val="21"/>
              </w:rPr>
              <w:t xml:space="preserve">urrent </w:t>
            </w:r>
            <w:r w:rsidR="00146F9F">
              <w:rPr>
                <w:rFonts w:ascii="Times New Roman" w:hAnsi="Times New Roman"/>
                <w:szCs w:val="21"/>
              </w:rPr>
              <w:t>J</w:t>
            </w:r>
            <w:r w:rsidRPr="00496C29">
              <w:rPr>
                <w:rFonts w:ascii="Times New Roman" w:hAnsi="Times New Roman" w:hint="eastAsia"/>
                <w:szCs w:val="21"/>
              </w:rPr>
              <w:t>ob</w:t>
            </w:r>
            <w:r w:rsidRPr="00496C29">
              <w:rPr>
                <w:rFonts w:ascii="Times New Roman" w:hAnsi="Times New Roman"/>
                <w:szCs w:val="21"/>
              </w:rPr>
              <w:t xml:space="preserve"> </w:t>
            </w:r>
            <w:r w:rsidR="00146F9F">
              <w:rPr>
                <w:rFonts w:ascii="Times New Roman" w:hAnsi="Times New Roman"/>
                <w:szCs w:val="21"/>
              </w:rPr>
              <w:t>R</w:t>
            </w:r>
            <w:r w:rsidRPr="00496C29">
              <w:rPr>
                <w:rFonts w:ascii="Times New Roman" w:hAnsi="Times New Roman"/>
                <w:szCs w:val="21"/>
              </w:rPr>
              <w:t>esponsibilities</w:t>
            </w:r>
            <w:r w:rsidRPr="00496C29">
              <w:rPr>
                <w:rFonts w:ascii="Times New Roman" w:hAnsi="Times New Roman" w:hint="eastAsia"/>
                <w:szCs w:val="21"/>
              </w:rPr>
              <w:t xml:space="preserve"> </w:t>
            </w:r>
          </w:p>
        </w:tc>
        <w:tc>
          <w:tcPr>
            <w:tcW w:w="737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CB853ED" w14:textId="77777777" w:rsidR="00A676E0" w:rsidRPr="006042BB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  <w:bCs/>
              </w:rPr>
            </w:pPr>
            <w:r w:rsidRPr="006042BB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bookmarkStart w:id="23" w:name="Text29"/>
            <w:r w:rsidRPr="006042BB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6042BB">
              <w:rPr>
                <w:rFonts w:ascii="Times New Roman" w:hAnsi="Times New Roman"/>
                <w:bCs/>
                <w:lang w:val="en-US"/>
              </w:rPr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end"/>
            </w:r>
            <w:bookmarkEnd w:id="23"/>
          </w:p>
          <w:p w14:paraId="76788C47" w14:textId="77777777" w:rsidR="00A676E0" w:rsidRPr="006042BB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  <w:bCs/>
              </w:rPr>
            </w:pPr>
            <w:r w:rsidRPr="006042BB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r w:rsidRPr="006042BB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6042BB">
              <w:rPr>
                <w:rFonts w:ascii="Times New Roman" w:hAnsi="Times New Roman"/>
                <w:bCs/>
                <w:lang w:val="en-US"/>
              </w:rPr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bCs/>
                <w:noProof/>
                <w:lang w:val="en-US"/>
              </w:rPr>
              <w:t> </w:t>
            </w:r>
            <w:r w:rsidRPr="006042BB">
              <w:rPr>
                <w:rFonts w:ascii="Times New Roman" w:hAnsi="Times New Roman"/>
                <w:bCs/>
                <w:lang w:val="en-US"/>
              </w:rPr>
              <w:fldChar w:fldCharType="end"/>
            </w:r>
          </w:p>
          <w:p w14:paraId="09AA7044" w14:textId="77777777" w:rsidR="00A676E0" w:rsidRPr="004A1C3D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</w:rPr>
            </w:pPr>
            <w:r w:rsidRPr="004A1C3D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r w:rsidRPr="004A1C3D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Cs/>
                <w:lang w:val="en-US"/>
              </w:rPr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end"/>
            </w:r>
          </w:p>
          <w:p w14:paraId="6AA1868A" w14:textId="77777777" w:rsidR="00A676E0" w:rsidRPr="004A1C3D" w:rsidRDefault="00A676E0" w:rsidP="00A676E0">
            <w:pPr>
              <w:pStyle w:val="ad"/>
              <w:numPr>
                <w:ilvl w:val="0"/>
                <w:numId w:val="7"/>
              </w:numPr>
              <w:ind w:left="351" w:hanging="284"/>
              <w:rPr>
                <w:rFonts w:ascii="Times New Roman" w:hAnsi="Times New Roman"/>
              </w:rPr>
            </w:pPr>
            <w:r w:rsidRPr="004A1C3D">
              <w:rPr>
                <w:rFonts w:ascii="Times New Roman" w:hAnsi="Times New Roman"/>
                <w:bCs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>
                    <w:maxLength w:val="400"/>
                  </w:textInput>
                </w:ffData>
              </w:fldChar>
            </w:r>
            <w:r w:rsidRPr="004A1C3D">
              <w:rPr>
                <w:rFonts w:ascii="Times New Roman" w:hAnsi="Times New Roman"/>
                <w:bCs/>
                <w:lang w:val="en-US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Cs/>
                <w:lang w:val="en-US"/>
              </w:rPr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separate"/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noProof/>
                <w:lang w:val="en-US"/>
              </w:rPr>
              <w:t> </w:t>
            </w:r>
            <w:r w:rsidRPr="004A1C3D">
              <w:rPr>
                <w:rFonts w:ascii="Times New Roman" w:hAnsi="Times New Roman"/>
                <w:bCs/>
                <w:lang w:val="en-US"/>
              </w:rPr>
              <w:fldChar w:fldCharType="end"/>
            </w:r>
          </w:p>
          <w:p w14:paraId="51B351EB" w14:textId="77777777" w:rsidR="00A676E0" w:rsidRDefault="00A676E0" w:rsidP="00A676E0">
            <w:pPr>
              <w:rPr>
                <w:rFonts w:ascii="Times New Roman" w:hAnsi="Times New Roman"/>
              </w:rPr>
            </w:pPr>
          </w:p>
          <w:p w14:paraId="675A92E3" w14:textId="77777777" w:rsidR="00A676E0" w:rsidRPr="007C4CA9" w:rsidRDefault="00A676E0" w:rsidP="00A676E0">
            <w:pPr>
              <w:rPr>
                <w:rFonts w:ascii="Times New Roman" w:hAnsi="Times New Roman"/>
              </w:rPr>
            </w:pPr>
          </w:p>
        </w:tc>
      </w:tr>
      <w:tr w:rsidR="00A676E0" w:rsidRPr="007C4CA9" w14:paraId="0DC6972E" w14:textId="77777777" w:rsidTr="003B705C">
        <w:trPr>
          <w:cantSplit/>
          <w:trHeight w:val="355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743AD18" w14:textId="77777777" w:rsidR="00A676E0" w:rsidRPr="00496C29" w:rsidRDefault="00146F9F" w:rsidP="00146F9F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Participation Experience of </w:t>
            </w:r>
            <w:r w:rsidR="00A676E0" w:rsidRPr="00496C29">
              <w:rPr>
                <w:rFonts w:ascii="Times New Roman" w:hAnsi="Times New Roman"/>
                <w:szCs w:val="21"/>
              </w:rPr>
              <w:t xml:space="preserve">Overseas </w:t>
            </w:r>
            <w:r w:rsidR="00A676E0" w:rsidRPr="00496C29">
              <w:rPr>
                <w:rFonts w:ascii="Times New Roman" w:hAnsi="Times New Roman" w:hint="eastAsia"/>
                <w:szCs w:val="21"/>
              </w:rPr>
              <w:t xml:space="preserve">Training Course </w:t>
            </w:r>
          </w:p>
        </w:tc>
        <w:tc>
          <w:tcPr>
            <w:tcW w:w="5666" w:type="dxa"/>
            <w:gridSpan w:val="5"/>
            <w:tcBorders>
              <w:top w:val="single" w:sz="4" w:space="0" w:color="auto"/>
              <w:bottom w:val="single" w:sz="2" w:space="0" w:color="auto"/>
            </w:tcBorders>
          </w:tcPr>
          <w:p w14:paraId="2A545A9F" w14:textId="1186CEEC" w:rsidR="00A676E0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Full Name of Course</w:t>
            </w:r>
            <w:r>
              <w:rPr>
                <w:rFonts w:ascii="Times New Roman" w:hAnsi="Times New Roman"/>
              </w:rPr>
              <w:t xml:space="preserve">/ </w:t>
            </w:r>
            <w:r w:rsidR="006042BB">
              <w:rPr>
                <w:rFonts w:ascii="Times New Roman" w:hAnsi="Times New Roman"/>
                <w:noProof/>
              </w:rPr>
              <w:t>Venue (c</w:t>
            </w:r>
            <w:r w:rsidR="006042BB">
              <w:rPr>
                <w:rFonts w:ascii="Times New Roman" w:hAnsi="Times New Roman" w:hint="eastAsia"/>
              </w:rPr>
              <w:t>ountry</w:t>
            </w:r>
            <w:r w:rsidR="006042BB">
              <w:rPr>
                <w:rFonts w:ascii="Times New Roman" w:hAnsi="Times New Roman"/>
              </w:rPr>
              <w:t xml:space="preserve">) / </w:t>
            </w:r>
            <w:r>
              <w:rPr>
                <w:rFonts w:ascii="Times New Roman" w:hAnsi="Times New Roman"/>
              </w:rPr>
              <w:t>Host i</w:t>
            </w:r>
            <w:r>
              <w:rPr>
                <w:rFonts w:ascii="Times New Roman" w:hAnsi="Times New Roman" w:hint="eastAsia"/>
              </w:rPr>
              <w:t>nstitution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012544A1" w14:textId="77777777" w:rsidR="00A676E0" w:rsidRPr="00D376AC" w:rsidRDefault="00A676E0" w:rsidP="00A676E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te </w:t>
            </w:r>
          </w:p>
        </w:tc>
      </w:tr>
      <w:tr w:rsidR="00A676E0" w:rsidRPr="007C4CA9" w14:paraId="1C12107E" w14:textId="77777777" w:rsidTr="003B705C">
        <w:trPr>
          <w:cantSplit/>
          <w:trHeight w:val="1417"/>
        </w:trPr>
        <w:tc>
          <w:tcPr>
            <w:tcW w:w="226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6A26627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5666" w:type="dxa"/>
            <w:gridSpan w:val="5"/>
            <w:tcBorders>
              <w:top w:val="single" w:sz="4" w:space="0" w:color="auto"/>
              <w:bottom w:val="single" w:sz="2" w:space="0" w:color="auto"/>
            </w:tcBorders>
          </w:tcPr>
          <w:p w14:paraId="6F35AC1C" w14:textId="4B252694" w:rsidR="00A676E0" w:rsidRDefault="00992F0A" w:rsidP="00A676E0">
            <w:pPr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74957869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>ICCROM (</w:t>
            </w:r>
            <w:r w:rsidR="00A676E0" w:rsidRPr="006042BB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A676E0" w:rsidRPr="006042BB">
              <w:rPr>
                <w:rFonts w:ascii="Times New Roman" w:hAnsi="Times New Roman"/>
                <w:b/>
              </w:rPr>
              <w:instrText xml:space="preserve"> FORMTEXT </w:instrText>
            </w:r>
            <w:r w:rsidR="00A676E0" w:rsidRPr="006042BB">
              <w:rPr>
                <w:rFonts w:ascii="Times New Roman" w:hAnsi="Times New Roman"/>
                <w:b/>
              </w:rPr>
            </w:r>
            <w:r w:rsidR="00A676E0" w:rsidRPr="006042BB">
              <w:rPr>
                <w:rFonts w:ascii="Times New Roman" w:hAnsi="Times New Roman"/>
                <w:b/>
              </w:rPr>
              <w:fldChar w:fldCharType="separate"/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t> </w:t>
            </w:r>
            <w:r w:rsidR="00A676E0" w:rsidRPr="006042BB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</w:rPr>
            </w:r>
            <w:r w:rsidR="006042BB" w:rsidRPr="006042BB">
              <w:rPr>
                <w:rFonts w:ascii="Times New Roman" w:hAnsi="Times New Roman"/>
                <w:b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</w:rPr>
            </w:r>
            <w:r w:rsidR="006042BB" w:rsidRPr="006042BB">
              <w:rPr>
                <w:rFonts w:ascii="Times New Roman" w:hAnsi="Times New Roman"/>
                <w:b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</w:rPr>
              <w:fldChar w:fldCharType="end"/>
            </w:r>
            <w:r w:rsidR="00A676E0">
              <w:rPr>
                <w:rFonts w:ascii="Times New Roman" w:hAnsi="Times New Roman"/>
              </w:rPr>
              <w:t>)</w:t>
            </w:r>
          </w:p>
          <w:p w14:paraId="7918B0BB" w14:textId="23D337CB" w:rsidR="00A676E0" w:rsidRDefault="00992F0A" w:rsidP="00A676E0">
            <w:pPr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743626808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>UNESCO (</w:t>
            </w:r>
            <w:r w:rsidR="00A676E0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A676E0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A676E0" w:rsidRPr="004A1C3D">
              <w:rPr>
                <w:rFonts w:ascii="Times New Roman" w:hAnsi="Times New Roman"/>
                <w:b/>
              </w:rPr>
            </w:r>
            <w:r w:rsidR="00A676E0" w:rsidRPr="004A1C3D">
              <w:rPr>
                <w:rFonts w:ascii="Times New Roman" w:hAnsi="Times New Roman"/>
                <w:b/>
              </w:rPr>
              <w:fldChar w:fldCharType="separate"/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t> </w:t>
            </w:r>
            <w:r w:rsidR="00A676E0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A676E0">
              <w:rPr>
                <w:rFonts w:ascii="Times New Roman" w:hAnsi="Times New Roman"/>
              </w:rPr>
              <w:t>)</w:t>
            </w:r>
          </w:p>
          <w:p w14:paraId="4340F696" w14:textId="121E891B" w:rsidR="00A676E0" w:rsidRDefault="00992F0A" w:rsidP="00A676E0">
            <w:pPr>
              <w:rPr>
                <w:rFonts w:ascii="Times New Roman" w:hAnsi="Times New Roman"/>
                <w:szCs w:val="21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505125643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 xml:space="preserve">WHITRAP </w:t>
            </w:r>
            <w:r w:rsidR="006042BB">
              <w:rPr>
                <w:rFonts w:ascii="Times New Roman" w:hAnsi="Times New Roman"/>
                <w:szCs w:val="21"/>
              </w:rPr>
              <w:t>(</w:t>
            </w:r>
            <w:r w:rsidR="006042BB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6042BB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4A1C3D">
              <w:rPr>
                <w:rFonts w:ascii="Times New Roman" w:hAnsi="Times New Roman"/>
                <w:b/>
              </w:rPr>
            </w:r>
            <w:r w:rsidR="006042BB" w:rsidRPr="004A1C3D">
              <w:rPr>
                <w:rFonts w:ascii="Times New Roman" w:hAnsi="Times New Roman"/>
                <w:b/>
              </w:rPr>
              <w:fldChar w:fldCharType="separate"/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)</w:t>
            </w:r>
          </w:p>
          <w:p w14:paraId="2E40ADB0" w14:textId="2F88A736" w:rsidR="00A676E0" w:rsidRDefault="00992F0A" w:rsidP="00A676E0">
            <w:pPr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70855851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 xml:space="preserve">JICA </w:t>
            </w:r>
            <w:r w:rsidR="006042BB">
              <w:rPr>
                <w:rFonts w:ascii="Times New Roman" w:hAnsi="Times New Roman"/>
                <w:szCs w:val="21"/>
              </w:rPr>
              <w:t>(</w:t>
            </w:r>
            <w:r w:rsidR="006042BB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6042BB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4A1C3D">
              <w:rPr>
                <w:rFonts w:ascii="Times New Roman" w:hAnsi="Times New Roman"/>
                <w:b/>
              </w:rPr>
            </w:r>
            <w:r w:rsidR="006042BB" w:rsidRPr="004A1C3D">
              <w:rPr>
                <w:rFonts w:ascii="Times New Roman" w:hAnsi="Times New Roman"/>
                <w:b/>
              </w:rPr>
              <w:fldChar w:fldCharType="separate"/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)</w:t>
            </w:r>
          </w:p>
          <w:p w14:paraId="02540093" w14:textId="01A2F9B2" w:rsidR="00A676E0" w:rsidRDefault="00992F0A" w:rsidP="00A676E0">
            <w:pPr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61686536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36C39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6042BB">
              <w:rPr>
                <w:rFonts w:ascii="Times New Roman" w:hAnsi="Times New Roman"/>
                <w:szCs w:val="21"/>
              </w:rPr>
              <w:t xml:space="preserve"> </w:t>
            </w:r>
            <w:r w:rsidR="00A676E0">
              <w:rPr>
                <w:rFonts w:ascii="Times New Roman" w:hAnsi="Times New Roman"/>
                <w:szCs w:val="21"/>
              </w:rPr>
              <w:t xml:space="preserve">Other </w:t>
            </w:r>
            <w:r w:rsidR="006042BB">
              <w:rPr>
                <w:rFonts w:ascii="Times New Roman" w:hAnsi="Times New Roman"/>
                <w:szCs w:val="21"/>
              </w:rPr>
              <w:t>(</w:t>
            </w:r>
            <w:r w:rsidR="006042BB" w:rsidRPr="004A1C3D">
              <w:rPr>
                <w:rFonts w:ascii="Times New Roman" w:hAnsi="Times New Roman"/>
                <w:b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="006042BB" w:rsidRPr="004A1C3D">
              <w:rPr>
                <w:rFonts w:ascii="Times New Roman" w:hAnsi="Times New Roman"/>
                <w:b/>
              </w:rPr>
              <w:instrText xml:space="preserve"> FORMTEXT </w:instrText>
            </w:r>
            <w:r w:rsidR="006042BB" w:rsidRPr="004A1C3D">
              <w:rPr>
                <w:rFonts w:ascii="Times New Roman" w:hAnsi="Times New Roman"/>
                <w:b/>
              </w:rPr>
            </w:r>
            <w:r w:rsidR="006042BB" w:rsidRPr="004A1C3D">
              <w:rPr>
                <w:rFonts w:ascii="Times New Roman" w:hAnsi="Times New Roman"/>
                <w:b/>
              </w:rPr>
              <w:fldChar w:fldCharType="separate"/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t> </w:t>
            </w:r>
            <w:r w:rsidR="006042BB" w:rsidRPr="004A1C3D">
              <w:rPr>
                <w:rFonts w:ascii="Times New Roman" w:hAnsi="Times New Roman"/>
                <w:b/>
              </w:rPr>
              <w:fldChar w:fldCharType="end"/>
            </w:r>
            <w:r w:rsidR="006042BB" w:rsidRPr="006042BB">
              <w:rPr>
                <w:rFonts w:ascii="Times New Roman" w:hAnsi="Times New Roman"/>
                <w:bCs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/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6042BB" w:rsidRPr="006042BB">
              <w:rPr>
                <w:rFonts w:ascii="Times New Roman" w:hAnsi="Times New Roman"/>
                <w:b/>
                <w:bCs/>
              </w:rPr>
              <w:instrText xml:space="preserve"> FORMTEXT </w:instrText>
            </w:r>
            <w:r w:rsidR="006042BB" w:rsidRPr="006042BB">
              <w:rPr>
                <w:rFonts w:ascii="Times New Roman" w:hAnsi="Times New Roman"/>
                <w:b/>
                <w:bCs/>
              </w:rPr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separate"/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  <w:noProof/>
              </w:rPr>
              <w:t> </w:t>
            </w:r>
            <w:r w:rsidR="006042BB" w:rsidRPr="006042BB">
              <w:rPr>
                <w:rFonts w:ascii="Times New Roman" w:hAnsi="Times New Roman"/>
                <w:b/>
                <w:bCs/>
              </w:rPr>
              <w:fldChar w:fldCharType="end"/>
            </w:r>
            <w:r w:rsidR="006042BB">
              <w:rPr>
                <w:rFonts w:ascii="Times New Roman" w:hAnsi="Times New Roman"/>
              </w:rPr>
              <w:t>)</w:t>
            </w:r>
          </w:p>
          <w:p w14:paraId="6BA6AD63" w14:textId="77777777" w:rsidR="00F811E9" w:rsidRDefault="00F811E9" w:rsidP="00A676E0">
            <w:pPr>
              <w:rPr>
                <w:rFonts w:ascii="Times New Roman" w:hAnsi="Times New Roman"/>
              </w:rPr>
            </w:pPr>
          </w:p>
          <w:p w14:paraId="21402CFE" w14:textId="77777777" w:rsidR="00AA7AF1" w:rsidRDefault="00AA7AF1" w:rsidP="00A676E0">
            <w:pPr>
              <w:rPr>
                <w:rFonts w:ascii="Times New Roman" w:hAnsi="Times New Roman"/>
              </w:rPr>
            </w:pPr>
          </w:p>
          <w:p w14:paraId="77AE9DBC" w14:textId="1A2BE6C1" w:rsidR="00AA7AF1" w:rsidRPr="001A5ACA" w:rsidRDefault="00AA7AF1" w:rsidP="00A676E0">
            <w:pPr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705" w:type="dxa"/>
            <w:tcBorders>
              <w:bottom w:val="single" w:sz="2" w:space="0" w:color="auto"/>
            </w:tcBorders>
          </w:tcPr>
          <w:p w14:paraId="30AA7A0B" w14:textId="77777777" w:rsidR="00A676E0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47667F15" w14:textId="77777777" w:rsidR="006042BB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41DEC693" w14:textId="77777777" w:rsidR="006042BB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4F988CEC" w14:textId="77777777" w:rsidR="006042BB" w:rsidRDefault="006042BB" w:rsidP="00A676E0">
            <w:pPr>
              <w:rPr>
                <w:rFonts w:ascii="Times New Roman" w:hAnsi="Times New Roman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  <w:p w14:paraId="00E63F2B" w14:textId="2A6315BF" w:rsidR="006042BB" w:rsidRPr="003D56D5" w:rsidRDefault="006042BB" w:rsidP="00A676E0">
            <w:pPr>
              <w:rPr>
                <w:rFonts w:ascii="Times New Roman" w:hAnsi="Times New Roman"/>
                <w:sz w:val="18"/>
                <w:szCs w:val="18"/>
              </w:rPr>
            </w:pPr>
            <w:r w:rsidRPr="006042BB">
              <w:rPr>
                <w:rFonts w:ascii="Times New Roman" w:hAnsi="Times New Roman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6042BB">
              <w:rPr>
                <w:rFonts w:ascii="Times New Roman" w:hAnsi="Times New Roman"/>
              </w:rPr>
              <w:instrText xml:space="preserve"> FORMTEXT </w:instrText>
            </w:r>
            <w:r w:rsidRPr="006042BB">
              <w:rPr>
                <w:rFonts w:ascii="Times New Roman" w:hAnsi="Times New Roman"/>
              </w:rPr>
            </w:r>
            <w:r w:rsidRPr="006042BB">
              <w:rPr>
                <w:rFonts w:ascii="Times New Roman" w:hAnsi="Times New Roman"/>
              </w:rPr>
              <w:fldChar w:fldCharType="separate"/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  <w:noProof/>
              </w:rPr>
              <w:t> </w:t>
            </w:r>
            <w:r w:rsidRPr="006042BB">
              <w:rPr>
                <w:rFonts w:ascii="Times New Roman" w:hAnsi="Times New Roman"/>
              </w:rPr>
              <w:fldChar w:fldCharType="end"/>
            </w:r>
          </w:p>
        </w:tc>
      </w:tr>
      <w:tr w:rsidR="00A676E0" w:rsidRPr="007C4CA9" w14:paraId="12D4E751" w14:textId="77777777" w:rsidTr="003B705C">
        <w:trPr>
          <w:trHeight w:val="415"/>
        </w:trPr>
        <w:tc>
          <w:tcPr>
            <w:tcW w:w="2263" w:type="dxa"/>
            <w:vMerge w:val="restart"/>
          </w:tcPr>
          <w:p w14:paraId="7C0F6A44" w14:textId="77777777" w:rsidR="00823ACC" w:rsidRDefault="00823ACC" w:rsidP="00A676E0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English Proficiency</w:t>
            </w:r>
          </w:p>
          <w:p w14:paraId="766CBCC1" w14:textId="77777777" w:rsidR="00A676E0" w:rsidRPr="00496C29" w:rsidRDefault="00823ACC" w:rsidP="00A676E0">
            <w:pPr>
              <w:jc w:val="left"/>
              <w:rPr>
                <w:rFonts w:ascii="Times New Roman" w:hAnsi="Times New Roman"/>
                <w:szCs w:val="21"/>
              </w:rPr>
            </w:pPr>
            <w:r w:rsidRPr="00823ACC">
              <w:rPr>
                <w:rFonts w:ascii="Times New Roman" w:hAnsi="Times New Roman"/>
                <w:sz w:val="18"/>
                <w:szCs w:val="21"/>
              </w:rPr>
              <w:t>(</w:t>
            </w:r>
            <w:r w:rsidR="00A676E0" w:rsidRPr="00823ACC">
              <w:rPr>
                <w:rFonts w:ascii="Times New Roman" w:hAnsi="Times New Roman" w:hint="eastAsia"/>
                <w:sz w:val="18"/>
                <w:szCs w:val="21"/>
              </w:rPr>
              <w:t>Sufficient English</w:t>
            </w:r>
            <w:r w:rsidR="00A676E0" w:rsidRPr="00823ACC">
              <w:rPr>
                <w:rFonts w:ascii="Times New Roman" w:hAnsi="Times New Roman"/>
                <w:sz w:val="18"/>
                <w:szCs w:val="21"/>
              </w:rPr>
              <w:t xml:space="preserve"> proficiency is required for participation</w:t>
            </w:r>
            <w:r w:rsidRPr="00823ACC">
              <w:rPr>
                <w:rFonts w:ascii="Times New Roman" w:hAnsi="Times New Roman"/>
                <w:sz w:val="18"/>
                <w:szCs w:val="21"/>
              </w:rPr>
              <w:t>)</w:t>
            </w:r>
          </w:p>
        </w:tc>
        <w:tc>
          <w:tcPr>
            <w:tcW w:w="1701" w:type="dxa"/>
          </w:tcPr>
          <w:p w14:paraId="44923F0F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Listening</w:t>
            </w:r>
          </w:p>
        </w:tc>
        <w:tc>
          <w:tcPr>
            <w:tcW w:w="1843" w:type="dxa"/>
            <w:gridSpan w:val="2"/>
          </w:tcPr>
          <w:p w14:paraId="398A0189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Speak</w:t>
            </w:r>
            <w:r>
              <w:rPr>
                <w:rFonts w:ascii="Times New Roman" w:hAnsi="Times New Roman" w:hint="eastAsia"/>
                <w:szCs w:val="21"/>
              </w:rPr>
              <w:t>ing</w:t>
            </w:r>
          </w:p>
        </w:tc>
        <w:tc>
          <w:tcPr>
            <w:tcW w:w="1843" w:type="dxa"/>
          </w:tcPr>
          <w:p w14:paraId="7E69AB80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Writ</w:t>
            </w:r>
            <w:r>
              <w:rPr>
                <w:rFonts w:ascii="Times New Roman" w:hAnsi="Times New Roman" w:hint="eastAsia"/>
                <w:szCs w:val="21"/>
              </w:rPr>
              <w:t>ing</w:t>
            </w:r>
          </w:p>
        </w:tc>
        <w:tc>
          <w:tcPr>
            <w:tcW w:w="1984" w:type="dxa"/>
            <w:gridSpan w:val="2"/>
          </w:tcPr>
          <w:p w14:paraId="36E53953" w14:textId="77777777" w:rsidR="00A676E0" w:rsidRDefault="00A676E0" w:rsidP="00A676E0">
            <w:pPr>
              <w:spacing w:line="360" w:lineRule="auto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Read</w:t>
            </w:r>
            <w:r>
              <w:rPr>
                <w:rFonts w:ascii="Times New Roman" w:hAnsi="Times New Roman" w:hint="eastAsia"/>
                <w:szCs w:val="21"/>
              </w:rPr>
              <w:t>ing</w:t>
            </w:r>
          </w:p>
        </w:tc>
      </w:tr>
      <w:tr w:rsidR="00A676E0" w:rsidRPr="007C4CA9" w14:paraId="06271E3F" w14:textId="77777777" w:rsidTr="003B705C">
        <w:trPr>
          <w:trHeight w:val="831"/>
        </w:trPr>
        <w:tc>
          <w:tcPr>
            <w:tcW w:w="2263" w:type="dxa"/>
            <w:vMerge/>
          </w:tcPr>
          <w:p w14:paraId="0CBAD0D1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</w:p>
        </w:tc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-1821727788"/>
            <w:placeholder>
              <w:docPart w:val="6958680AF9A246D1AAAD28B5F606C3CB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701" w:type="dxa"/>
              </w:tcPr>
              <w:p w14:paraId="75E992DA" w14:textId="77777777" w:rsidR="00A676E0" w:rsidRDefault="00A676E0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szCs w:val="21"/>
                  </w:rPr>
                </w:pPr>
                <w:r w:rsidRPr="00636C39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567462264"/>
            <w:placeholder>
              <w:docPart w:val="AB7B3086004C413788905EEE05D7D507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843" w:type="dxa"/>
                <w:gridSpan w:val="2"/>
              </w:tcPr>
              <w:p w14:paraId="1CB3A67D" w14:textId="2816AB61" w:rsidR="00A676E0" w:rsidRDefault="00636C39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szCs w:val="21"/>
                  </w:rPr>
                </w:pPr>
                <w:r w:rsidRPr="00636C39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1584720713"/>
            <w:placeholder>
              <w:docPart w:val="D103BF75CDCA42868BB7149BFE0619A9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843" w:type="dxa"/>
              </w:tcPr>
              <w:p w14:paraId="3306D577" w14:textId="77777777" w:rsidR="00A676E0" w:rsidRPr="005A4F8C" w:rsidRDefault="00A676E0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b/>
                    <w:bCs/>
                    <w:szCs w:val="21"/>
                  </w:rPr>
                </w:pPr>
                <w:r w:rsidRPr="006042BB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 w:hint="eastAsia"/>
              <w:szCs w:val="21"/>
            </w:rPr>
            <w:alias w:val="English"/>
            <w:tag w:val="English"/>
            <w:id w:val="1197049820"/>
            <w:placeholder>
              <w:docPart w:val="314D003D765D4E23A8396CD2A89C20F2"/>
            </w:placeholder>
            <w:showingPlcHdr/>
            <w:dropDownList>
              <w:listItem w:value="Choose an item."/>
              <w:listItem w:displayText="Excellent" w:value="Excellent"/>
              <w:listItem w:displayText="Good" w:value="Good"/>
              <w:listItem w:displayText="Fair" w:value="Fair"/>
              <w:listItem w:displayText="Poor" w:value="Poor"/>
            </w:dropDownList>
          </w:sdtPr>
          <w:sdtEndPr/>
          <w:sdtContent>
            <w:tc>
              <w:tcPr>
                <w:tcW w:w="1984" w:type="dxa"/>
                <w:gridSpan w:val="2"/>
              </w:tcPr>
              <w:p w14:paraId="2837F7B8" w14:textId="77777777" w:rsidR="00A676E0" w:rsidRDefault="00A676E0" w:rsidP="00823ACC">
                <w:pPr>
                  <w:spacing w:line="360" w:lineRule="auto"/>
                  <w:jc w:val="left"/>
                  <w:rPr>
                    <w:rFonts w:ascii="Times New Roman" w:hAnsi="Times New Roman"/>
                    <w:szCs w:val="21"/>
                  </w:rPr>
                </w:pPr>
                <w:r w:rsidRPr="006042BB">
                  <w:rPr>
                    <w:rStyle w:val="ac"/>
                    <w:b/>
                    <w:bCs/>
                  </w:rPr>
                  <w:t>Choose an item.</w:t>
                </w:r>
              </w:p>
            </w:tc>
          </w:sdtContent>
        </w:sdt>
      </w:tr>
      <w:tr w:rsidR="00A676E0" w:rsidRPr="007C4CA9" w14:paraId="165D47CF" w14:textId="77777777" w:rsidTr="003B705C">
        <w:trPr>
          <w:trHeight w:val="680"/>
        </w:trPr>
        <w:tc>
          <w:tcPr>
            <w:tcW w:w="2263" w:type="dxa"/>
          </w:tcPr>
          <w:p w14:paraId="25C0068B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 w:hint="eastAsia"/>
                <w:szCs w:val="21"/>
              </w:rPr>
              <w:lastRenderedPageBreak/>
              <w:t>Certificate (If any)</w:t>
            </w:r>
          </w:p>
          <w:p w14:paraId="52C7CA0D" w14:textId="77777777" w:rsidR="00A676E0" w:rsidRPr="00496C29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>*TOEFL, IELTS etc.</w:t>
            </w:r>
          </w:p>
        </w:tc>
        <w:tc>
          <w:tcPr>
            <w:tcW w:w="7371" w:type="dxa"/>
            <w:gridSpan w:val="6"/>
          </w:tcPr>
          <w:p w14:paraId="559F4078" w14:textId="0961116F" w:rsidR="00A676E0" w:rsidRPr="00A96568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A96568">
              <w:rPr>
                <w:rFonts w:ascii="Times New Roman" w:hAnsi="Times New Roman" w:hint="eastAsia"/>
                <w:szCs w:val="21"/>
              </w:rPr>
              <w:t>TOEFL</w:t>
            </w:r>
            <w:r w:rsidRPr="00A96568">
              <w:rPr>
                <w:rFonts w:ascii="Times New Roman" w:hAnsi="Times New Roman"/>
                <w:szCs w:val="21"/>
              </w:rPr>
              <w:t>/</w:t>
            </w:r>
            <w:r w:rsidRPr="00A96568">
              <w:rPr>
                <w:rFonts w:ascii="Times New Roman" w:hAnsi="Times New Roman" w:hint="eastAsia"/>
                <w:szCs w:val="21"/>
              </w:rPr>
              <w:t xml:space="preserve"> IELTS</w:t>
            </w:r>
            <w:r w:rsidRPr="00A96568">
              <w:rPr>
                <w:rFonts w:ascii="Times New Roman" w:hAnsi="Times New Roman"/>
                <w:szCs w:val="21"/>
              </w:rPr>
              <w:t>:</w:t>
            </w:r>
            <w:r w:rsidR="00636C39">
              <w:rPr>
                <w:rFonts w:ascii="Times New Roman" w:hAnsi="Times New Roman"/>
                <w:szCs w:val="21"/>
              </w:rPr>
              <w:t xml:space="preserve"> (</w:t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="00636C39" w:rsidRPr="004A1C3D">
              <w:rPr>
                <w:rFonts w:ascii="Times New Roman" w:hAnsi="Times New Roman"/>
                <w:b/>
                <w:szCs w:val="21"/>
              </w:rPr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="00636C39"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r w:rsidR="00636C39" w:rsidRPr="00636C39">
              <w:rPr>
                <w:rFonts w:ascii="Times New Roman" w:hAnsi="Times New Roman"/>
                <w:bCs/>
                <w:szCs w:val="21"/>
              </w:rPr>
              <w:t>)</w:t>
            </w:r>
            <w:r w:rsidR="00636C39">
              <w:rPr>
                <w:rFonts w:ascii="Times New Roman" w:hAnsi="Times New Roman"/>
                <w:szCs w:val="21"/>
              </w:rPr>
              <w:t xml:space="preserve">     </w:t>
            </w:r>
          </w:p>
          <w:p w14:paraId="59791D13" w14:textId="77777777" w:rsidR="00A676E0" w:rsidRPr="00A96568" w:rsidRDefault="00A676E0" w:rsidP="00A676E0">
            <w:pPr>
              <w:rPr>
                <w:rFonts w:ascii="Times New Roman" w:hAnsi="Times New Roman"/>
                <w:szCs w:val="21"/>
              </w:rPr>
            </w:pPr>
            <w:r w:rsidRPr="00A96568">
              <w:rPr>
                <w:rFonts w:ascii="Times New Roman" w:hAnsi="Times New Roman"/>
                <w:szCs w:val="21"/>
              </w:rPr>
              <w:t>Other: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24" w:name="Text41"/>
            <w:r w:rsidRPr="004A1C3D">
              <w:rPr>
                <w:rFonts w:ascii="Times New Roman" w:hAnsi="Times New Roman"/>
                <w:b/>
                <w:szCs w:val="21"/>
              </w:rPr>
              <w:instrText xml:space="preserve"> FORMTEXT </w:instrText>
            </w:r>
            <w:r w:rsidRPr="004A1C3D">
              <w:rPr>
                <w:rFonts w:ascii="Times New Roman" w:hAnsi="Times New Roman"/>
                <w:b/>
                <w:szCs w:val="21"/>
              </w:rPr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separate"/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noProof/>
                <w:szCs w:val="21"/>
              </w:rPr>
              <w:t> </w:t>
            </w:r>
            <w:r w:rsidRPr="004A1C3D">
              <w:rPr>
                <w:rFonts w:ascii="Times New Roman" w:hAnsi="Times New Roman"/>
                <w:b/>
                <w:szCs w:val="21"/>
              </w:rPr>
              <w:fldChar w:fldCharType="end"/>
            </w:r>
            <w:bookmarkEnd w:id="24"/>
          </w:p>
        </w:tc>
      </w:tr>
      <w:tr w:rsidR="00F811E9" w:rsidRPr="007C4CA9" w14:paraId="73D54BEB" w14:textId="77777777" w:rsidTr="003B705C">
        <w:trPr>
          <w:trHeight w:val="1019"/>
        </w:trPr>
        <w:tc>
          <w:tcPr>
            <w:tcW w:w="2263" w:type="dxa"/>
            <w:vAlign w:val="center"/>
          </w:tcPr>
          <w:p w14:paraId="78069DD2" w14:textId="77777777" w:rsidR="00F811E9" w:rsidRPr="00496C29" w:rsidRDefault="00F811E9" w:rsidP="00636C39">
            <w:pPr>
              <w:rPr>
                <w:rFonts w:ascii="Times New Roman" w:hAnsi="Times New Roman"/>
                <w:szCs w:val="21"/>
              </w:rPr>
            </w:pPr>
            <w:r w:rsidRPr="00496C29">
              <w:rPr>
                <w:rFonts w:ascii="Times New Roman" w:hAnsi="Times New Roman"/>
                <w:szCs w:val="21"/>
              </w:rPr>
              <w:t xml:space="preserve">How did you know this course? </w:t>
            </w:r>
          </w:p>
        </w:tc>
        <w:tc>
          <w:tcPr>
            <w:tcW w:w="7371" w:type="dxa"/>
            <w:gridSpan w:val="6"/>
            <w:vAlign w:val="center"/>
          </w:tcPr>
          <w:p w14:paraId="17675FDC" w14:textId="7DADFB2D" w:rsidR="00F811E9" w:rsidRDefault="00F811E9" w:rsidP="00134B76">
            <w:pPr>
              <w:rPr>
                <w:rFonts w:ascii="Times New Roman" w:hAnsi="Times New Roman"/>
                <w:sz w:val="22"/>
                <w:szCs w:val="22"/>
              </w:rPr>
            </w:pPr>
            <w:r w:rsidRPr="00A96568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3292177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ACCU website/ facebook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230531667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ICCROM website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214348344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Organisation (supervisor, </w:t>
            </w:r>
            <w:r>
              <w:rPr>
                <w:rFonts w:ascii="Times New Roman" w:hAnsi="Times New Roman"/>
                <w:szCs w:val="22"/>
              </w:rPr>
              <w:t>head</w:t>
            </w:r>
            <w:r w:rsidRPr="00A96568">
              <w:rPr>
                <w:rFonts w:ascii="Times New Roman" w:hAnsi="Times New Roman"/>
                <w:szCs w:val="22"/>
              </w:rPr>
              <w:t xml:space="preserve">)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559238380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>National Commission for UNESCO</w:t>
            </w:r>
            <w:r w:rsidR="006042BB">
              <w:rPr>
                <w:rFonts w:ascii="Times New Roman" w:hAnsi="Times New Roman"/>
                <w:szCs w:val="22"/>
              </w:rPr>
              <w:t xml:space="preserve"> (NATCOM)</w:t>
            </w:r>
            <w:r w:rsidRPr="00A96568">
              <w:rPr>
                <w:rFonts w:ascii="Times New Roman" w:hAnsi="Times New Roman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911963225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 xml:space="preserve">Previous ACCU participants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205499198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6042BB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>
              <w:rPr>
                <w:rFonts w:ascii="Times New Roman" w:hAnsi="Times New Roman"/>
                <w:szCs w:val="22"/>
              </w:rPr>
              <w:t>F</w:t>
            </w:r>
            <w:r w:rsidRPr="00A96568">
              <w:rPr>
                <w:rFonts w:ascii="Times New Roman" w:hAnsi="Times New Roman"/>
                <w:szCs w:val="22"/>
              </w:rPr>
              <w:t>riends</w:t>
            </w:r>
            <w:r>
              <w:rPr>
                <w:rFonts w:ascii="Times New Roman" w:hAnsi="Times New Roman"/>
                <w:szCs w:val="22"/>
              </w:rPr>
              <w:t>/C</w:t>
            </w:r>
            <w:r w:rsidRPr="00A96568">
              <w:rPr>
                <w:rFonts w:ascii="Times New Roman" w:hAnsi="Times New Roman"/>
                <w:szCs w:val="22"/>
              </w:rPr>
              <w:t>olleagues</w:t>
            </w:r>
            <w:r w:rsidRPr="00A96568">
              <w:rPr>
                <w:rFonts w:ascii="Times New Roman" w:hAnsi="Times New Roman" w:hint="eastAsia"/>
                <w:szCs w:val="22"/>
              </w:rPr>
              <w:t xml:space="preserve">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635052287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AC18FA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Pr="00A96568">
              <w:rPr>
                <w:rFonts w:ascii="Times New Roman" w:hAnsi="Times New Roman"/>
                <w:szCs w:val="22"/>
              </w:rPr>
              <w:t>Other (                   )</w:t>
            </w:r>
          </w:p>
        </w:tc>
      </w:tr>
      <w:tr w:rsidR="00134B76" w:rsidRPr="007C4CA9" w14:paraId="754F724C" w14:textId="77777777" w:rsidTr="00134B76">
        <w:trPr>
          <w:trHeight w:val="679"/>
        </w:trPr>
        <w:tc>
          <w:tcPr>
            <w:tcW w:w="2263" w:type="dxa"/>
            <w:vAlign w:val="center"/>
          </w:tcPr>
          <w:p w14:paraId="539A86C5" w14:textId="43EDD7CF" w:rsidR="00134B76" w:rsidRPr="00496C29" w:rsidRDefault="00134B76" w:rsidP="00636C39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Do you have your own PC?</w:t>
            </w:r>
            <w:r w:rsidR="007A12AA">
              <w:rPr>
                <w:rFonts w:ascii="Times New Roman" w:hAnsi="Times New Roman"/>
                <w:szCs w:val="21"/>
              </w:rPr>
              <w:t xml:space="preserve"> </w:t>
            </w:r>
            <w:r w:rsidRPr="007A12AA">
              <w:rPr>
                <w:rFonts w:ascii="Times New Roman" w:hAnsi="Times New Roman"/>
                <w:color w:val="002060"/>
                <w:szCs w:val="21"/>
              </w:rPr>
              <w:t>*</w:t>
            </w:r>
            <w:r w:rsidR="00E92C70" w:rsidRPr="007A12AA">
              <w:rPr>
                <w:rFonts w:ascii="Times New Roman" w:hAnsi="Times New Roman"/>
                <w:color w:val="002060"/>
                <w:szCs w:val="21"/>
                <w:vertAlign w:val="superscript"/>
              </w:rPr>
              <w:t>1</w:t>
            </w:r>
          </w:p>
        </w:tc>
        <w:tc>
          <w:tcPr>
            <w:tcW w:w="7371" w:type="dxa"/>
            <w:gridSpan w:val="6"/>
            <w:vAlign w:val="center"/>
          </w:tcPr>
          <w:p w14:paraId="6A310310" w14:textId="70EBDFDE" w:rsidR="00134B76" w:rsidRPr="00A96568" w:rsidRDefault="00992F0A" w:rsidP="00134B76">
            <w:pPr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1095743025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 xml:space="preserve">Yes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50575708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>No</w:t>
            </w:r>
          </w:p>
        </w:tc>
      </w:tr>
      <w:tr w:rsidR="00134B76" w:rsidRPr="007C4CA9" w14:paraId="7D3A5B10" w14:textId="77777777" w:rsidTr="00134B76">
        <w:trPr>
          <w:trHeight w:val="679"/>
        </w:trPr>
        <w:tc>
          <w:tcPr>
            <w:tcW w:w="2263" w:type="dxa"/>
            <w:vAlign w:val="center"/>
          </w:tcPr>
          <w:p w14:paraId="2D908A62" w14:textId="34824F32" w:rsidR="00134B76" w:rsidRDefault="00134B76" w:rsidP="00636C39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Where can you connect to the internet?</w:t>
            </w:r>
            <w:r w:rsidR="007A12AA">
              <w:rPr>
                <w:rFonts w:ascii="Times New Roman" w:hAnsi="Times New Roman"/>
                <w:szCs w:val="21"/>
              </w:rPr>
              <w:t xml:space="preserve"> </w:t>
            </w:r>
            <w:r w:rsidRPr="007A12AA">
              <w:rPr>
                <w:rFonts w:ascii="Times New Roman" w:hAnsi="Times New Roman"/>
                <w:color w:val="002060"/>
                <w:szCs w:val="21"/>
              </w:rPr>
              <w:t>*</w:t>
            </w:r>
            <w:r w:rsidR="00E92C70" w:rsidRPr="007A12AA">
              <w:rPr>
                <w:rFonts w:ascii="Times New Roman" w:hAnsi="Times New Roman"/>
                <w:color w:val="002060"/>
                <w:szCs w:val="21"/>
                <w:vertAlign w:val="superscript"/>
              </w:rPr>
              <w:t>2</w:t>
            </w:r>
          </w:p>
        </w:tc>
        <w:tc>
          <w:tcPr>
            <w:tcW w:w="7371" w:type="dxa"/>
            <w:gridSpan w:val="6"/>
            <w:vAlign w:val="center"/>
          </w:tcPr>
          <w:p w14:paraId="1D19AE24" w14:textId="6563CDE4" w:rsidR="00134B76" w:rsidRDefault="00992F0A" w:rsidP="00134B76">
            <w:pPr>
              <w:rPr>
                <w:rFonts w:ascii="Times New Roman" w:hAnsi="Times New Roman"/>
                <w:b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844767673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 xml:space="preserve">Office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89863691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 xml:space="preserve">Home </w:t>
            </w: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23572162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 w:rsidRPr="00304853">
              <w:rPr>
                <w:rFonts w:ascii="Times New Roman" w:hAnsi="Times New Roman"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>Both</w:t>
            </w:r>
          </w:p>
        </w:tc>
      </w:tr>
      <w:tr w:rsidR="00134B76" w:rsidRPr="007C4CA9" w14:paraId="63113099" w14:textId="77777777" w:rsidTr="00134B76">
        <w:trPr>
          <w:trHeight w:val="1246"/>
        </w:trPr>
        <w:tc>
          <w:tcPr>
            <w:tcW w:w="2263" w:type="dxa"/>
            <w:vAlign w:val="center"/>
          </w:tcPr>
          <w:p w14:paraId="2119D652" w14:textId="163AEE74" w:rsidR="00134B76" w:rsidRPr="00496C29" w:rsidRDefault="00134B76" w:rsidP="00636C39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Zoom</w:t>
            </w:r>
            <w:r w:rsidRPr="007A12AA">
              <w:rPr>
                <w:rFonts w:ascii="Times New Roman" w:hAnsi="Times New Roman"/>
                <w:color w:val="002060"/>
                <w:szCs w:val="21"/>
              </w:rPr>
              <w:t>*</w:t>
            </w:r>
            <w:r w:rsidR="00E92C70" w:rsidRPr="007A12AA">
              <w:rPr>
                <w:rFonts w:ascii="Times New Roman" w:hAnsi="Times New Roman"/>
                <w:color w:val="002060"/>
                <w:szCs w:val="21"/>
                <w:vertAlign w:val="superscript"/>
              </w:rPr>
              <w:t>3</w:t>
            </w:r>
            <w:r>
              <w:rPr>
                <w:rFonts w:ascii="Times New Roman" w:hAnsi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>(Please select an answer.)</w:t>
            </w:r>
          </w:p>
        </w:tc>
        <w:tc>
          <w:tcPr>
            <w:tcW w:w="7371" w:type="dxa"/>
            <w:gridSpan w:val="6"/>
            <w:vAlign w:val="center"/>
          </w:tcPr>
          <w:p w14:paraId="149119BD" w14:textId="77777777" w:rsidR="00134B76" w:rsidRDefault="00992F0A" w:rsidP="00134B76">
            <w:pPr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1477833468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>
              <w:rPr>
                <w:rFonts w:ascii="Times New Roman" w:hAnsi="Times New Roman"/>
                <w:szCs w:val="22"/>
              </w:rPr>
              <w:t xml:space="preserve"> I </w:t>
            </w:r>
            <w:r w:rsidR="00134B76" w:rsidRPr="00134B76">
              <w:rPr>
                <w:rFonts w:ascii="Times New Roman" w:hAnsi="Times New Roman"/>
                <w:szCs w:val="22"/>
              </w:rPr>
              <w:t>frequently</w:t>
            </w:r>
            <w:r w:rsidR="00134B76">
              <w:rPr>
                <w:rFonts w:ascii="Times New Roman" w:hAnsi="Times New Roman"/>
                <w:szCs w:val="22"/>
              </w:rPr>
              <w:t xml:space="preserve"> use Zoom. </w:t>
            </w:r>
          </w:p>
          <w:p w14:paraId="501482F1" w14:textId="77777777" w:rsidR="00134B76" w:rsidRDefault="00992F0A" w:rsidP="00134B76">
            <w:pPr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523289491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 xml:space="preserve">I have used Zoom several times. </w:t>
            </w:r>
          </w:p>
          <w:p w14:paraId="16601102" w14:textId="77777777" w:rsidR="00134B76" w:rsidRDefault="00992F0A" w:rsidP="00134B76">
            <w:pPr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2078246116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 xml:space="preserve">I have never used Zoom. </w:t>
            </w:r>
          </w:p>
          <w:p w14:paraId="773FBBB6" w14:textId="0706EF93" w:rsidR="00134B76" w:rsidRPr="00134B76" w:rsidRDefault="00992F0A" w:rsidP="00134B76">
            <w:pPr>
              <w:rPr>
                <w:rFonts w:ascii="Times New Roman" w:hAnsi="Times New Roman"/>
                <w:szCs w:val="22"/>
              </w:rPr>
            </w:pPr>
            <w:sdt>
              <w:sdtPr>
                <w:rPr>
                  <w:rFonts w:ascii="Times New Roman" w:hAnsi="Times New Roman" w:hint="eastAsia"/>
                  <w:b/>
                  <w:szCs w:val="22"/>
                </w:rPr>
                <w:id w:val="-51308399"/>
                <w15:color w:val="000000"/>
                <w14:checkbox>
                  <w14:checked w14:val="0"/>
                  <w14:checkedState w14:val="00D6" w14:font="Symbol"/>
                  <w14:uncheckedState w14:val="2610" w14:font="ＭＳ ゴシック"/>
                </w14:checkbox>
              </w:sdtPr>
              <w:sdtEndPr/>
              <w:sdtContent>
                <w:r w:rsidR="00134B76">
                  <w:rPr>
                    <w:rFonts w:ascii="ＭＳ ゴシック" w:eastAsia="ＭＳ ゴシック" w:hAnsi="ＭＳ ゴシック" w:hint="eastAsia"/>
                    <w:b/>
                    <w:szCs w:val="22"/>
                  </w:rPr>
                  <w:t>☐</w:t>
                </w:r>
              </w:sdtContent>
            </w:sdt>
            <w:r w:rsidR="00134B76">
              <w:rPr>
                <w:rFonts w:ascii="Times New Roman" w:hAnsi="Times New Roman"/>
                <w:b/>
                <w:szCs w:val="22"/>
              </w:rPr>
              <w:t xml:space="preserve"> </w:t>
            </w:r>
            <w:r w:rsidR="00134B76">
              <w:rPr>
                <w:rFonts w:ascii="Times New Roman" w:hAnsi="Times New Roman"/>
                <w:szCs w:val="22"/>
              </w:rPr>
              <w:t xml:space="preserve">It is prohibited to use Zoom in my country. </w:t>
            </w:r>
          </w:p>
        </w:tc>
      </w:tr>
    </w:tbl>
    <w:p w14:paraId="26E2BAF2" w14:textId="77777777" w:rsidR="00D3107A" w:rsidRDefault="00D3107A" w:rsidP="0089403E"/>
    <w:p w14:paraId="632A972D" w14:textId="268E80BF" w:rsidR="000B2108" w:rsidRPr="00F77B6B" w:rsidRDefault="00F77B6B" w:rsidP="0089403E">
      <w:pPr>
        <w:rPr>
          <w:color w:val="002060"/>
        </w:rPr>
      </w:pPr>
      <w:r>
        <w:rPr>
          <w:rFonts w:hint="eastAsia"/>
          <w:color w:val="002060"/>
        </w:rPr>
        <w:t>※</w:t>
      </w:r>
      <w:r w:rsidRPr="00F77B6B">
        <w:rPr>
          <w:rFonts w:hint="eastAsia"/>
          <w:color w:val="002060"/>
        </w:rPr>
        <w:t>I</w:t>
      </w:r>
      <w:r w:rsidRPr="00F77B6B">
        <w:rPr>
          <w:color w:val="002060"/>
        </w:rPr>
        <w:t>nquires</w:t>
      </w:r>
      <w:r w:rsidRPr="00F77B6B">
        <w:rPr>
          <w:rFonts w:hint="eastAsia"/>
          <w:color w:val="002060"/>
          <w:vertAlign w:val="superscript"/>
        </w:rPr>
        <w:t>＊</w:t>
      </w:r>
      <w:r w:rsidRPr="00F77B6B">
        <w:rPr>
          <w:rFonts w:hint="eastAsia"/>
          <w:color w:val="002060"/>
          <w:vertAlign w:val="superscript"/>
        </w:rPr>
        <w:t>1-3</w:t>
      </w:r>
      <w:r>
        <w:rPr>
          <w:rFonts w:hint="eastAsia"/>
          <w:color w:val="002060"/>
          <w:vertAlign w:val="superscript"/>
        </w:rPr>
        <w:t xml:space="preserve"> </w:t>
      </w:r>
      <w:r>
        <w:rPr>
          <w:color w:val="002060"/>
        </w:rPr>
        <w:t xml:space="preserve">are </w:t>
      </w:r>
      <w:r w:rsidR="007A12AA">
        <w:rPr>
          <w:color w:val="002060"/>
        </w:rPr>
        <w:t xml:space="preserve">NOT selection criteria. </w:t>
      </w:r>
    </w:p>
    <w:tbl>
      <w:tblPr>
        <w:tblW w:w="10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170"/>
      </w:tblGrid>
      <w:tr w:rsidR="000B2108" w14:paraId="739DBACB" w14:textId="77777777" w:rsidTr="000B2108">
        <w:trPr>
          <w:trHeight w:val="413"/>
        </w:trPr>
        <w:tc>
          <w:tcPr>
            <w:tcW w:w="10164" w:type="dxa"/>
            <w:tcBorders>
              <w:top w:val="nil"/>
              <w:left w:val="nil"/>
              <w:bottom w:val="nil"/>
              <w:right w:val="nil"/>
            </w:tcBorders>
          </w:tcPr>
          <w:p w14:paraId="1BA6189B" w14:textId="77777777" w:rsidR="00F77B6B" w:rsidRDefault="00F77B6B">
            <w:pPr>
              <w:rPr>
                <w:rFonts w:ascii="Times New Roman" w:hAnsi="Times New Roman"/>
                <w:color w:val="000000" w:themeColor="text1"/>
                <w:sz w:val="22"/>
              </w:rPr>
            </w:pPr>
          </w:p>
          <w:p w14:paraId="0A0DFB9E" w14:textId="77777777" w:rsidR="00F77B6B" w:rsidRDefault="00F77B6B">
            <w:pPr>
              <w:rPr>
                <w:rFonts w:ascii="Times New Roman" w:hAnsi="Times New Roman"/>
                <w:color w:val="000000" w:themeColor="text1"/>
                <w:sz w:val="22"/>
              </w:rPr>
            </w:pPr>
          </w:p>
          <w:p w14:paraId="51E15C45" w14:textId="4E0AA94E" w:rsidR="000B2108" w:rsidRPr="00134B76" w:rsidRDefault="000B2108">
            <w:pPr>
              <w:rPr>
                <w:rFonts w:ascii="Times New Roman" w:hAnsi="Times New Roman"/>
                <w:color w:val="000000" w:themeColor="text1"/>
                <w:sz w:val="22"/>
              </w:rPr>
            </w:pPr>
            <w:r w:rsidRPr="00134B76">
              <w:rPr>
                <w:rFonts w:ascii="Times New Roman" w:hAnsi="Times New Roman"/>
                <w:color w:val="000000" w:themeColor="text1"/>
                <w:sz w:val="22"/>
              </w:rPr>
              <w:t>I hereby certify that above statements are true and correct to the best of my knowledge and belief. I also declare that my health allows me to undertake the whole training programme. If I were accepted, I agree:</w:t>
            </w:r>
          </w:p>
          <w:p w14:paraId="4D9DAFF0" w14:textId="77777777" w:rsidR="000B2108" w:rsidRPr="00134B76" w:rsidRDefault="000B2108">
            <w:pPr>
              <w:rPr>
                <w:rFonts w:ascii="Times New Roman" w:hAnsi="Times New Roman"/>
                <w:b/>
                <w:color w:val="000000" w:themeColor="text1"/>
                <w:sz w:val="22"/>
              </w:rPr>
            </w:pPr>
          </w:p>
          <w:p w14:paraId="75C61FA2" w14:textId="77777777" w:rsidR="000B2108" w:rsidRPr="00134B76" w:rsidRDefault="009A560C" w:rsidP="000B2108">
            <w:pPr>
              <w:numPr>
                <w:ilvl w:val="0"/>
                <w:numId w:val="5"/>
              </w:numPr>
              <w:rPr>
                <w:rFonts w:ascii="Times New Roman" w:hAnsi="Times New Roman"/>
                <w:color w:val="000000" w:themeColor="text1"/>
                <w:sz w:val="22"/>
              </w:rPr>
            </w:pPr>
            <w:r w:rsidRPr="00134B76">
              <w:rPr>
                <w:rFonts w:ascii="Times New Roman" w:hAnsi="Times New Roman"/>
                <w:color w:val="000000" w:themeColor="text1"/>
                <w:sz w:val="22"/>
              </w:rPr>
              <w:t xml:space="preserve">that ACCU </w:t>
            </w:r>
            <w:r w:rsidR="00AB038E" w:rsidRPr="00134B76">
              <w:rPr>
                <w:rFonts w:ascii="Times New Roman" w:hAnsi="Times New Roman"/>
                <w:color w:val="000000" w:themeColor="text1"/>
                <w:sz w:val="22"/>
              </w:rPr>
              <w:t xml:space="preserve">Nara </w:t>
            </w:r>
            <w:r w:rsidRPr="00134B76">
              <w:rPr>
                <w:rFonts w:ascii="Times New Roman" w:hAnsi="Times New Roman"/>
                <w:color w:val="000000" w:themeColor="text1"/>
                <w:sz w:val="22"/>
              </w:rPr>
              <w:t xml:space="preserve">will publish your reports </w:t>
            </w:r>
            <w:r w:rsidR="000B2108" w:rsidRPr="00134B76">
              <w:rPr>
                <w:rFonts w:ascii="Times New Roman" w:hAnsi="Times New Roman"/>
                <w:color w:val="000000" w:themeColor="text1"/>
                <w:sz w:val="22"/>
              </w:rPr>
              <w:t>as long as they are used for the programme purposes;</w:t>
            </w:r>
          </w:p>
          <w:p w14:paraId="4CB86FD4" w14:textId="77777777" w:rsidR="000B2108" w:rsidRPr="00134B76" w:rsidRDefault="009A560C" w:rsidP="000B2108">
            <w:pPr>
              <w:numPr>
                <w:ilvl w:val="0"/>
                <w:numId w:val="5"/>
              </w:numPr>
              <w:rPr>
                <w:rFonts w:ascii="Times New Roman" w:hAnsi="Times New Roman"/>
                <w:color w:val="000000" w:themeColor="text1"/>
                <w:sz w:val="22"/>
              </w:rPr>
            </w:pPr>
            <w:r w:rsidRPr="00134B76">
              <w:rPr>
                <w:rFonts w:ascii="Times New Roman" w:hAnsi="Times New Roman"/>
                <w:color w:val="000000" w:themeColor="text1"/>
                <w:sz w:val="22"/>
              </w:rPr>
              <w:t>t</w:t>
            </w:r>
            <w:r w:rsidR="000B2108" w:rsidRPr="00134B76">
              <w:rPr>
                <w:rFonts w:ascii="Times New Roman" w:hAnsi="Times New Roman"/>
                <w:color w:val="000000" w:themeColor="text1"/>
                <w:sz w:val="22"/>
              </w:rPr>
              <w:t xml:space="preserve">o accept all the terms and conditions presented by the </w:t>
            </w:r>
            <w:r w:rsidR="000B2108" w:rsidRPr="00134B76">
              <w:rPr>
                <w:rFonts w:ascii="Times New Roman" w:hAnsi="Times New Roman"/>
                <w:noProof/>
                <w:color w:val="000000" w:themeColor="text1"/>
                <w:sz w:val="22"/>
              </w:rPr>
              <w:t>organi</w:t>
            </w:r>
            <w:r w:rsidR="00776FDD" w:rsidRPr="00134B76">
              <w:rPr>
                <w:rFonts w:ascii="Times New Roman" w:hAnsi="Times New Roman"/>
                <w:noProof/>
                <w:color w:val="000000" w:themeColor="text1"/>
                <w:sz w:val="22"/>
              </w:rPr>
              <w:t>s</w:t>
            </w:r>
            <w:r w:rsidR="000B2108" w:rsidRPr="00134B76">
              <w:rPr>
                <w:rFonts w:ascii="Times New Roman" w:hAnsi="Times New Roman"/>
                <w:noProof/>
                <w:color w:val="000000" w:themeColor="text1"/>
                <w:sz w:val="22"/>
              </w:rPr>
              <w:t>ers</w:t>
            </w:r>
            <w:r w:rsidR="000B2108" w:rsidRPr="00134B76">
              <w:rPr>
                <w:rFonts w:ascii="Times New Roman" w:hAnsi="Times New Roman"/>
                <w:color w:val="000000" w:themeColor="text1"/>
                <w:sz w:val="22"/>
              </w:rPr>
              <w:t>.</w:t>
            </w:r>
          </w:p>
          <w:p w14:paraId="5AA6FA18" w14:textId="77777777" w:rsidR="000B2108" w:rsidRPr="00134B76" w:rsidRDefault="000B2108">
            <w:pPr>
              <w:rPr>
                <w:rFonts w:ascii="Times New Roman" w:hAnsi="Times New Roman"/>
                <w:color w:val="000000" w:themeColor="text1"/>
                <w:sz w:val="22"/>
              </w:rPr>
            </w:pPr>
          </w:p>
          <w:p w14:paraId="52D56201" w14:textId="77777777" w:rsidR="000B2108" w:rsidRPr="00134B76" w:rsidRDefault="000B2108">
            <w:pPr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5F1DA0CB" w14:textId="77777777" w:rsidR="000B2108" w:rsidRPr="00134B76" w:rsidRDefault="000B2108">
            <w:pPr>
              <w:rPr>
                <w:rFonts w:ascii="Times New Roman" w:hAnsi="Times New Roman"/>
                <w:color w:val="000000" w:themeColor="text1"/>
                <w:sz w:val="24"/>
              </w:rPr>
            </w:pPr>
          </w:p>
          <w:p w14:paraId="0EAE832F" w14:textId="6925CFB7" w:rsidR="000B2108" w:rsidRDefault="000D6D43">
            <w:p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color w:val="000000" w:themeColor="text1"/>
                <w:sz w:val="24"/>
              </w:rPr>
              <w:t>D</w:t>
            </w:r>
            <w:r>
              <w:rPr>
                <w:rFonts w:ascii="Times New Roman" w:hAnsi="Times New Roman" w:hint="eastAsia"/>
                <w:color w:val="000000" w:themeColor="text1"/>
                <w:sz w:val="24"/>
              </w:rPr>
              <w:t>a</w:t>
            </w:r>
            <w:r>
              <w:rPr>
                <w:rFonts w:ascii="Times New Roman" w:hAnsi="Times New Roman"/>
                <w:color w:val="000000" w:themeColor="text1"/>
                <w:sz w:val="24"/>
              </w:rPr>
              <w:t xml:space="preserve">te: </w:t>
            </w:r>
            <w:r w:rsidRPr="000D6D43">
              <w:rPr>
                <w:rFonts w:ascii="Times New Roman" w:hAnsi="Times New Roman"/>
                <w:bCs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r w:rsidRPr="000D6D43">
              <w:rPr>
                <w:rFonts w:ascii="Times New Roman" w:hAnsi="Times New Roman"/>
                <w:bCs/>
              </w:rPr>
              <w:instrText xml:space="preserve"> FORMTEXT </w:instrText>
            </w:r>
            <w:r w:rsidRPr="000D6D43">
              <w:rPr>
                <w:rFonts w:ascii="Times New Roman" w:hAnsi="Times New Roman"/>
                <w:bCs/>
              </w:rPr>
            </w:r>
            <w:r w:rsidRPr="000D6D43">
              <w:rPr>
                <w:rFonts w:ascii="Times New Roman" w:hAnsi="Times New Roman"/>
                <w:bCs/>
              </w:rPr>
              <w:fldChar w:fldCharType="separate"/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</w:rPr>
              <w:fldChar w:fldCharType="end"/>
            </w:r>
            <w:r w:rsidRPr="000D6D43">
              <w:rPr>
                <w:rFonts w:ascii="Times New Roman" w:hAnsi="Times New Roman" w:hint="eastAsia"/>
                <w:bCs/>
              </w:rPr>
              <w:t>/</w:t>
            </w:r>
            <w:r w:rsidRPr="000D6D43">
              <w:rPr>
                <w:rFonts w:ascii="Times New Roman" w:hAnsi="Times New Roman"/>
                <w:bCs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r w:rsidRPr="000D6D43">
              <w:rPr>
                <w:rFonts w:ascii="Times New Roman" w:hAnsi="Times New Roman"/>
                <w:bCs/>
              </w:rPr>
              <w:instrText xml:space="preserve"> FORMTEXT </w:instrText>
            </w:r>
            <w:r w:rsidRPr="000D6D43">
              <w:rPr>
                <w:rFonts w:ascii="Times New Roman" w:hAnsi="Times New Roman"/>
                <w:bCs/>
              </w:rPr>
            </w:r>
            <w:r w:rsidRPr="000D6D43">
              <w:rPr>
                <w:rFonts w:ascii="Times New Roman" w:hAnsi="Times New Roman"/>
                <w:bCs/>
              </w:rPr>
              <w:fldChar w:fldCharType="separate"/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</w:rPr>
              <w:fldChar w:fldCharType="end"/>
            </w:r>
            <w:r w:rsidRPr="000D6D43">
              <w:rPr>
                <w:rFonts w:ascii="Times New Roman" w:hAnsi="Times New Roman"/>
                <w:bCs/>
              </w:rPr>
              <w:t>/</w:t>
            </w:r>
            <w:r w:rsidRPr="000D6D43">
              <w:rPr>
                <w:rFonts w:ascii="Times New Roman" w:hAnsi="Times New Roman"/>
                <w:bCs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r w:rsidRPr="000D6D43">
              <w:rPr>
                <w:rFonts w:ascii="Times New Roman" w:hAnsi="Times New Roman"/>
                <w:bCs/>
              </w:rPr>
              <w:instrText xml:space="preserve"> FORMTEXT </w:instrText>
            </w:r>
            <w:r w:rsidRPr="000D6D43">
              <w:rPr>
                <w:rFonts w:ascii="Times New Roman" w:hAnsi="Times New Roman"/>
                <w:bCs/>
              </w:rPr>
            </w:r>
            <w:r w:rsidRPr="000D6D43">
              <w:rPr>
                <w:rFonts w:ascii="Times New Roman" w:hAnsi="Times New Roman"/>
                <w:bCs/>
              </w:rPr>
              <w:fldChar w:fldCharType="separate"/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  <w:noProof/>
              </w:rPr>
              <w:t> </w:t>
            </w:r>
            <w:r w:rsidRPr="000D6D43">
              <w:rPr>
                <w:rFonts w:ascii="Times New Roman" w:hAnsi="Times New Roman"/>
                <w:bCs/>
              </w:rPr>
              <w:fldChar w:fldCharType="end"/>
            </w:r>
            <w:r w:rsidRPr="000D6D43">
              <w:rPr>
                <w:rFonts w:ascii="Times New Roman" w:hAnsi="Times New Roman"/>
                <w:bCs/>
              </w:rPr>
              <w:t xml:space="preserve">     NAME IN PRINT</w:t>
            </w:r>
            <w:r>
              <w:rPr>
                <w:rFonts w:ascii="Times New Roman" w:hAnsi="Times New Roman"/>
                <w:bCs/>
              </w:rPr>
              <w:t xml:space="preserve">: </w:t>
            </w:r>
            <w:r>
              <w:rPr>
                <w:rFonts w:ascii="Times New Roman" w:hAnsi="Times New Roman"/>
                <w:b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40"/>
                  </w:textInput>
                </w:ffData>
              </w:fldChar>
            </w:r>
            <w:r>
              <w:rPr>
                <w:rFonts w:ascii="Times New Roman" w:hAnsi="Times New Roman"/>
                <w:b/>
              </w:rPr>
              <w:instrText xml:space="preserve"> FORMTEXT </w:instrText>
            </w:r>
            <w:r>
              <w:rPr>
                <w:rFonts w:ascii="Times New Roman" w:hAnsi="Times New Roman"/>
                <w:b/>
              </w:rPr>
            </w:r>
            <w:r>
              <w:rPr>
                <w:rFonts w:ascii="Times New Roman" w:hAnsi="Times New Roman"/>
                <w:b/>
              </w:rPr>
              <w:fldChar w:fldCharType="separate"/>
            </w:r>
            <w:r w:rsidR="00550754">
              <w:rPr>
                <w:rFonts w:ascii="Times New Roman" w:hAnsi="Times New Roman"/>
                <w:b/>
                <w:noProof/>
              </w:rPr>
              <w:t xml:space="preserve">             </w:t>
            </w:r>
            <w:r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</w:p>
          <w:p w14:paraId="3E7BD955" w14:textId="304D6D11" w:rsidR="000D6D43" w:rsidRDefault="000D6D43">
            <w:pPr>
              <w:rPr>
                <w:rFonts w:ascii="Times New Roman" w:hAnsi="Times New Roman"/>
                <w:bCs/>
              </w:rPr>
            </w:pPr>
          </w:p>
          <w:p w14:paraId="255E0131" w14:textId="77777777" w:rsidR="000D6D43" w:rsidRPr="000D6D43" w:rsidRDefault="000D6D43">
            <w:pPr>
              <w:rPr>
                <w:rFonts w:ascii="Times New Roman" w:hAnsi="Times New Roman"/>
                <w:bCs/>
                <w:color w:val="000000" w:themeColor="text1"/>
                <w:sz w:val="24"/>
              </w:rPr>
            </w:pPr>
          </w:p>
          <w:p w14:paraId="4FA1F431" w14:textId="5E645C28" w:rsidR="000D6D43" w:rsidRDefault="000D6D43" w:rsidP="000D6D43">
            <w:pPr>
              <w:rPr>
                <w:rFonts w:ascii="Times New Roman" w:hAnsi="Times New Roman"/>
                <w:color w:val="000000" w:themeColor="text1"/>
                <w:sz w:val="24"/>
                <w:u w:val="single"/>
              </w:rPr>
            </w:pPr>
          </w:p>
          <w:p w14:paraId="4B304917" w14:textId="1670DA0A" w:rsidR="00550754" w:rsidRDefault="00550754" w:rsidP="000D6D43">
            <w:pPr>
              <w:rPr>
                <w:rFonts w:ascii="Times New Roman" w:hAnsi="Times New Roman"/>
                <w:color w:val="000000" w:themeColor="text1"/>
                <w:sz w:val="24"/>
                <w:u w:val="single"/>
              </w:rPr>
            </w:pPr>
          </w:p>
          <w:p w14:paraId="02696D94" w14:textId="77777777" w:rsidR="00550754" w:rsidRDefault="00550754" w:rsidP="000D6D43">
            <w:pPr>
              <w:rPr>
                <w:rFonts w:ascii="Times New Roman" w:hAnsi="Times New Roman"/>
                <w:color w:val="000000" w:themeColor="text1"/>
                <w:sz w:val="24"/>
                <w:u w:val="single"/>
              </w:rPr>
            </w:pPr>
          </w:p>
          <w:p w14:paraId="57EB6A14" w14:textId="08F59000" w:rsidR="000B2108" w:rsidRPr="00134B76" w:rsidRDefault="000B2108" w:rsidP="000D6D43">
            <w:pPr>
              <w:rPr>
                <w:rFonts w:ascii="Times New Roman" w:hAnsi="Times New Roman"/>
                <w:color w:val="000000" w:themeColor="text1"/>
                <w:sz w:val="24"/>
              </w:rPr>
            </w:pPr>
            <w:r w:rsidRPr="00134B76">
              <w:rPr>
                <w:rFonts w:ascii="Times New Roman" w:hAnsi="Times New Roman"/>
                <w:color w:val="000000" w:themeColor="text1"/>
                <w:sz w:val="24"/>
                <w:u w:val="single"/>
              </w:rPr>
              <w:t xml:space="preserve">Signature:                 </w:t>
            </w:r>
            <w:r w:rsidR="001A5ACA" w:rsidRPr="00134B76">
              <w:rPr>
                <w:rFonts w:ascii="Times New Roman" w:hAnsi="Times New Roman"/>
                <w:color w:val="000000" w:themeColor="text1"/>
                <w:sz w:val="24"/>
                <w:u w:val="single"/>
              </w:rPr>
              <w:t xml:space="preserve">        </w:t>
            </w:r>
            <w:r w:rsidRPr="00134B76">
              <w:rPr>
                <w:rFonts w:ascii="Times New Roman" w:hAnsi="Times New Roman"/>
                <w:color w:val="000000" w:themeColor="text1"/>
                <w:sz w:val="24"/>
                <w:u w:val="single"/>
              </w:rPr>
              <w:t xml:space="preserve">              </w:t>
            </w:r>
          </w:p>
          <w:p w14:paraId="7D517075" w14:textId="77777777" w:rsidR="000B2108" w:rsidRPr="00134B76" w:rsidRDefault="000B2108" w:rsidP="00750A24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134B76">
              <w:rPr>
                <w:rFonts w:ascii="Times New Roman" w:hAnsi="Times New Roman"/>
                <w:color w:val="000000" w:themeColor="text1"/>
                <w:sz w:val="24"/>
              </w:rPr>
              <w:t xml:space="preserve">       </w:t>
            </w:r>
            <w:r w:rsidRPr="00134B7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</w:t>
            </w:r>
            <w:r w:rsidR="001A5ACA" w:rsidRPr="00134B7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  </w:t>
            </w:r>
          </w:p>
          <w:p w14:paraId="385427A0" w14:textId="77777777" w:rsidR="000B2108" w:rsidRPr="00134B76" w:rsidRDefault="000B2108">
            <w:pPr>
              <w:ind w:firstLineChars="1750" w:firstLine="4200"/>
              <w:rPr>
                <w:rFonts w:ascii="Times New Roman" w:hAnsi="Times New Roman"/>
                <w:color w:val="000000" w:themeColor="text1"/>
                <w:sz w:val="24"/>
                <w:u w:val="single"/>
              </w:rPr>
            </w:pPr>
          </w:p>
          <w:p w14:paraId="5F2A44C9" w14:textId="77777777" w:rsidR="00741CCE" w:rsidRPr="00134B76" w:rsidRDefault="00741CCE" w:rsidP="000D6D43">
            <w:pPr>
              <w:rPr>
                <w:rFonts w:ascii="Times New Roman" w:hAnsi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0513ED8B" w14:textId="77777777" w:rsidR="000B2108" w:rsidRPr="000B2108" w:rsidRDefault="000B2108" w:rsidP="00741CCE"/>
    <w:sectPr w:rsidR="000B2108" w:rsidRPr="000B2108" w:rsidSect="003D7A0E">
      <w:headerReference w:type="default" r:id="rId9"/>
      <w:footerReference w:type="default" r:id="rId10"/>
      <w:pgSz w:w="11906" w:h="16838" w:code="9"/>
      <w:pgMar w:top="1134" w:right="1134" w:bottom="1134" w:left="1134" w:header="851" w:footer="680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BCB47" w14:textId="77777777" w:rsidR="00636C39" w:rsidRDefault="00636C39">
      <w:r>
        <w:separator/>
      </w:r>
    </w:p>
  </w:endnote>
  <w:endnote w:type="continuationSeparator" w:id="0">
    <w:p w14:paraId="2459CA7E" w14:textId="77777777" w:rsidR="00636C39" w:rsidRDefault="00636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5AA99" w14:textId="4307B0CB" w:rsidR="00636C39" w:rsidRDefault="00636C39">
    <w:pPr>
      <w:pStyle w:val="a5"/>
    </w:pPr>
    <w:r>
      <w:rPr>
        <w:rFonts w:hint="eastAsia"/>
      </w:rPr>
      <w:t xml:space="preserve">                                                                                </w:t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  <w:r>
      <w:rPr>
        <w:rFonts w:hint="eastAsi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76CF0" w14:textId="77777777" w:rsidR="00636C39" w:rsidRDefault="00636C39">
      <w:r>
        <w:separator/>
      </w:r>
    </w:p>
  </w:footnote>
  <w:footnote w:type="continuationSeparator" w:id="0">
    <w:p w14:paraId="1E0E2668" w14:textId="77777777" w:rsidR="00636C39" w:rsidRDefault="00636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E77D12" w14:textId="77777777" w:rsidR="00636C39" w:rsidRPr="00064B80" w:rsidRDefault="00636C39" w:rsidP="006C0068">
    <w:pPr>
      <w:pStyle w:val="1"/>
      <w:rPr>
        <w:szCs w:val="21"/>
      </w:rPr>
    </w:pPr>
    <w:r w:rsidRPr="00D90F51">
      <w:rPr>
        <w:rFonts w:hint="eastAsia"/>
        <w:b w:val="0"/>
        <w:szCs w:val="21"/>
      </w:rPr>
      <w:t>[Form 1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661AD"/>
    <w:multiLevelType w:val="hybridMultilevel"/>
    <w:tmpl w:val="E22C38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513A16"/>
    <w:multiLevelType w:val="hybridMultilevel"/>
    <w:tmpl w:val="2A6E1E9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9A94A9A"/>
    <w:multiLevelType w:val="hybridMultilevel"/>
    <w:tmpl w:val="560438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254ED"/>
    <w:multiLevelType w:val="hybridMultilevel"/>
    <w:tmpl w:val="B6928444"/>
    <w:lvl w:ilvl="0" w:tplc="FB720C14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C5D05BD"/>
    <w:multiLevelType w:val="hybridMultilevel"/>
    <w:tmpl w:val="A5B82DDE"/>
    <w:lvl w:ilvl="0" w:tplc="546635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46D382B"/>
    <w:multiLevelType w:val="hybridMultilevel"/>
    <w:tmpl w:val="DAEE8694"/>
    <w:lvl w:ilvl="0" w:tplc="F160817C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4505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DQzMTAwtzAxtLBQ0lEKTi0uzszPAykwqwUAy+rwliwAAAA="/>
  </w:docVars>
  <w:rsids>
    <w:rsidRoot w:val="00B6543F"/>
    <w:rsid w:val="000039C1"/>
    <w:rsid w:val="00004EFE"/>
    <w:rsid w:val="00007D14"/>
    <w:rsid w:val="00025F76"/>
    <w:rsid w:val="00043755"/>
    <w:rsid w:val="00063209"/>
    <w:rsid w:val="00064B80"/>
    <w:rsid w:val="00072E2B"/>
    <w:rsid w:val="000753CA"/>
    <w:rsid w:val="000A56A8"/>
    <w:rsid w:val="000B2108"/>
    <w:rsid w:val="000B4A29"/>
    <w:rsid w:val="000D6A3F"/>
    <w:rsid w:val="000D6D43"/>
    <w:rsid w:val="000F467F"/>
    <w:rsid w:val="00100B10"/>
    <w:rsid w:val="00103596"/>
    <w:rsid w:val="00106276"/>
    <w:rsid w:val="00134B76"/>
    <w:rsid w:val="00146F9F"/>
    <w:rsid w:val="0015342C"/>
    <w:rsid w:val="001615CA"/>
    <w:rsid w:val="00173A9A"/>
    <w:rsid w:val="00174F59"/>
    <w:rsid w:val="001A00FE"/>
    <w:rsid w:val="001A5ACA"/>
    <w:rsid w:val="001B50A9"/>
    <w:rsid w:val="001B6775"/>
    <w:rsid w:val="001B6D96"/>
    <w:rsid w:val="001C1AB9"/>
    <w:rsid w:val="001C479A"/>
    <w:rsid w:val="001D761B"/>
    <w:rsid w:val="001E0E39"/>
    <w:rsid w:val="001F0302"/>
    <w:rsid w:val="001F48CC"/>
    <w:rsid w:val="001F4980"/>
    <w:rsid w:val="0020322D"/>
    <w:rsid w:val="00203696"/>
    <w:rsid w:val="00203B73"/>
    <w:rsid w:val="00203E39"/>
    <w:rsid w:val="002226C1"/>
    <w:rsid w:val="0027516C"/>
    <w:rsid w:val="00275D38"/>
    <w:rsid w:val="00281243"/>
    <w:rsid w:val="002909CA"/>
    <w:rsid w:val="002A3EEF"/>
    <w:rsid w:val="002B3E56"/>
    <w:rsid w:val="002B6E4B"/>
    <w:rsid w:val="002D1232"/>
    <w:rsid w:val="002E6AF7"/>
    <w:rsid w:val="002E7E4D"/>
    <w:rsid w:val="002F0A38"/>
    <w:rsid w:val="00304853"/>
    <w:rsid w:val="00305480"/>
    <w:rsid w:val="003145AD"/>
    <w:rsid w:val="00314EBD"/>
    <w:rsid w:val="0033100D"/>
    <w:rsid w:val="00354F53"/>
    <w:rsid w:val="00362C59"/>
    <w:rsid w:val="003660B6"/>
    <w:rsid w:val="003778D7"/>
    <w:rsid w:val="00381F2E"/>
    <w:rsid w:val="003825B9"/>
    <w:rsid w:val="00382DAA"/>
    <w:rsid w:val="003B3D88"/>
    <w:rsid w:val="003B5B52"/>
    <w:rsid w:val="003B705C"/>
    <w:rsid w:val="003C35B9"/>
    <w:rsid w:val="003D2528"/>
    <w:rsid w:val="003D56D5"/>
    <w:rsid w:val="003D7938"/>
    <w:rsid w:val="003D7A0E"/>
    <w:rsid w:val="003E3D97"/>
    <w:rsid w:val="003E7401"/>
    <w:rsid w:val="00401F73"/>
    <w:rsid w:val="004371E8"/>
    <w:rsid w:val="00467F77"/>
    <w:rsid w:val="004718F5"/>
    <w:rsid w:val="00471901"/>
    <w:rsid w:val="00473D25"/>
    <w:rsid w:val="00477838"/>
    <w:rsid w:val="004820DF"/>
    <w:rsid w:val="0048214A"/>
    <w:rsid w:val="00486262"/>
    <w:rsid w:val="00496C29"/>
    <w:rsid w:val="004A1C3D"/>
    <w:rsid w:val="004A6686"/>
    <w:rsid w:val="004B249E"/>
    <w:rsid w:val="004C079C"/>
    <w:rsid w:val="004D7C6B"/>
    <w:rsid w:val="004F01AD"/>
    <w:rsid w:val="004F10CF"/>
    <w:rsid w:val="004F441B"/>
    <w:rsid w:val="00500BC0"/>
    <w:rsid w:val="0050756D"/>
    <w:rsid w:val="0051495B"/>
    <w:rsid w:val="005208FD"/>
    <w:rsid w:val="005219E3"/>
    <w:rsid w:val="005237D5"/>
    <w:rsid w:val="00527735"/>
    <w:rsid w:val="00531BF7"/>
    <w:rsid w:val="00541E20"/>
    <w:rsid w:val="00547C1F"/>
    <w:rsid w:val="00550754"/>
    <w:rsid w:val="005620B5"/>
    <w:rsid w:val="005628AF"/>
    <w:rsid w:val="00563018"/>
    <w:rsid w:val="00563C70"/>
    <w:rsid w:val="00564EAB"/>
    <w:rsid w:val="00576B5C"/>
    <w:rsid w:val="005859A6"/>
    <w:rsid w:val="00596A7C"/>
    <w:rsid w:val="005A25F5"/>
    <w:rsid w:val="005A4F8C"/>
    <w:rsid w:val="005A7874"/>
    <w:rsid w:val="005B579D"/>
    <w:rsid w:val="005C6294"/>
    <w:rsid w:val="005C6D70"/>
    <w:rsid w:val="005D2CAF"/>
    <w:rsid w:val="005D4F0C"/>
    <w:rsid w:val="005D761A"/>
    <w:rsid w:val="005E2BA0"/>
    <w:rsid w:val="005F7685"/>
    <w:rsid w:val="00603F98"/>
    <w:rsid w:val="006042BB"/>
    <w:rsid w:val="00606123"/>
    <w:rsid w:val="006116A4"/>
    <w:rsid w:val="0061467F"/>
    <w:rsid w:val="00633FBE"/>
    <w:rsid w:val="00636C39"/>
    <w:rsid w:val="00643BDD"/>
    <w:rsid w:val="00643DEB"/>
    <w:rsid w:val="006665D3"/>
    <w:rsid w:val="0066748C"/>
    <w:rsid w:val="006679A6"/>
    <w:rsid w:val="00675F4C"/>
    <w:rsid w:val="006803D8"/>
    <w:rsid w:val="00681E59"/>
    <w:rsid w:val="00684C2A"/>
    <w:rsid w:val="006A7AF2"/>
    <w:rsid w:val="006C0068"/>
    <w:rsid w:val="006C2669"/>
    <w:rsid w:val="006D5688"/>
    <w:rsid w:val="006D6818"/>
    <w:rsid w:val="006E5534"/>
    <w:rsid w:val="006E738F"/>
    <w:rsid w:val="006F2141"/>
    <w:rsid w:val="00700378"/>
    <w:rsid w:val="00701142"/>
    <w:rsid w:val="00701FEA"/>
    <w:rsid w:val="00702C2A"/>
    <w:rsid w:val="00703B02"/>
    <w:rsid w:val="00706DF6"/>
    <w:rsid w:val="007114BD"/>
    <w:rsid w:val="00714D0B"/>
    <w:rsid w:val="007156CB"/>
    <w:rsid w:val="007216EB"/>
    <w:rsid w:val="0072170E"/>
    <w:rsid w:val="00722C7C"/>
    <w:rsid w:val="0073437C"/>
    <w:rsid w:val="00741CCE"/>
    <w:rsid w:val="00750A24"/>
    <w:rsid w:val="0075349A"/>
    <w:rsid w:val="00756203"/>
    <w:rsid w:val="00760315"/>
    <w:rsid w:val="007618D3"/>
    <w:rsid w:val="00773024"/>
    <w:rsid w:val="00776FDD"/>
    <w:rsid w:val="007969E6"/>
    <w:rsid w:val="007A12AA"/>
    <w:rsid w:val="007A3ADA"/>
    <w:rsid w:val="007A48E2"/>
    <w:rsid w:val="007A5C38"/>
    <w:rsid w:val="007B55F1"/>
    <w:rsid w:val="007B6BB8"/>
    <w:rsid w:val="007C4CA9"/>
    <w:rsid w:val="007F5777"/>
    <w:rsid w:val="00814387"/>
    <w:rsid w:val="00821138"/>
    <w:rsid w:val="00823ACC"/>
    <w:rsid w:val="0082794E"/>
    <w:rsid w:val="00834396"/>
    <w:rsid w:val="0083762D"/>
    <w:rsid w:val="00846332"/>
    <w:rsid w:val="00850B6E"/>
    <w:rsid w:val="00864EA9"/>
    <w:rsid w:val="0086691C"/>
    <w:rsid w:val="00876957"/>
    <w:rsid w:val="00887849"/>
    <w:rsid w:val="0089403E"/>
    <w:rsid w:val="008A3A8A"/>
    <w:rsid w:val="008A705D"/>
    <w:rsid w:val="008B2107"/>
    <w:rsid w:val="008B7EE3"/>
    <w:rsid w:val="008C2B52"/>
    <w:rsid w:val="008D35DB"/>
    <w:rsid w:val="008E1E18"/>
    <w:rsid w:val="008E7BC9"/>
    <w:rsid w:val="008F2CF6"/>
    <w:rsid w:val="008F75CE"/>
    <w:rsid w:val="00923CA2"/>
    <w:rsid w:val="00934297"/>
    <w:rsid w:val="0093794C"/>
    <w:rsid w:val="0097149B"/>
    <w:rsid w:val="00974413"/>
    <w:rsid w:val="0097452D"/>
    <w:rsid w:val="00974B53"/>
    <w:rsid w:val="00985EDD"/>
    <w:rsid w:val="00992F0A"/>
    <w:rsid w:val="009970E4"/>
    <w:rsid w:val="00997F4A"/>
    <w:rsid w:val="009A560C"/>
    <w:rsid w:val="009B6F1C"/>
    <w:rsid w:val="009B775F"/>
    <w:rsid w:val="009C1BC0"/>
    <w:rsid w:val="009C7FB2"/>
    <w:rsid w:val="009D7E37"/>
    <w:rsid w:val="009E1FDD"/>
    <w:rsid w:val="009E727B"/>
    <w:rsid w:val="009F2FF5"/>
    <w:rsid w:val="009F5FA6"/>
    <w:rsid w:val="009F6B18"/>
    <w:rsid w:val="00A01038"/>
    <w:rsid w:val="00A15FC7"/>
    <w:rsid w:val="00A40708"/>
    <w:rsid w:val="00A676E0"/>
    <w:rsid w:val="00A715E1"/>
    <w:rsid w:val="00A74342"/>
    <w:rsid w:val="00A764AB"/>
    <w:rsid w:val="00A770AA"/>
    <w:rsid w:val="00A802C1"/>
    <w:rsid w:val="00A813BD"/>
    <w:rsid w:val="00A83D4E"/>
    <w:rsid w:val="00A87965"/>
    <w:rsid w:val="00A95DC2"/>
    <w:rsid w:val="00A96568"/>
    <w:rsid w:val="00AA5D85"/>
    <w:rsid w:val="00AA7AF1"/>
    <w:rsid w:val="00AB038E"/>
    <w:rsid w:val="00AB10DF"/>
    <w:rsid w:val="00AB5CB3"/>
    <w:rsid w:val="00AC04BA"/>
    <w:rsid w:val="00AC18FA"/>
    <w:rsid w:val="00AC5D10"/>
    <w:rsid w:val="00AD6364"/>
    <w:rsid w:val="00AE4BC4"/>
    <w:rsid w:val="00AE4D59"/>
    <w:rsid w:val="00AE6D68"/>
    <w:rsid w:val="00AE7D40"/>
    <w:rsid w:val="00AF7F77"/>
    <w:rsid w:val="00B00657"/>
    <w:rsid w:val="00B011F2"/>
    <w:rsid w:val="00B04C7C"/>
    <w:rsid w:val="00B069A4"/>
    <w:rsid w:val="00B071F3"/>
    <w:rsid w:val="00B07FC7"/>
    <w:rsid w:val="00B11653"/>
    <w:rsid w:val="00B11CC5"/>
    <w:rsid w:val="00B370DB"/>
    <w:rsid w:val="00B420D5"/>
    <w:rsid w:val="00B45E02"/>
    <w:rsid w:val="00B6543F"/>
    <w:rsid w:val="00B666F1"/>
    <w:rsid w:val="00B669D3"/>
    <w:rsid w:val="00B67CEA"/>
    <w:rsid w:val="00B74151"/>
    <w:rsid w:val="00B80B51"/>
    <w:rsid w:val="00BA1284"/>
    <w:rsid w:val="00BA4935"/>
    <w:rsid w:val="00BA6BE2"/>
    <w:rsid w:val="00BC1032"/>
    <w:rsid w:val="00BD03FB"/>
    <w:rsid w:val="00BD4AB4"/>
    <w:rsid w:val="00BD6F0B"/>
    <w:rsid w:val="00BF62F4"/>
    <w:rsid w:val="00C04CD9"/>
    <w:rsid w:val="00C176F0"/>
    <w:rsid w:val="00C63B99"/>
    <w:rsid w:val="00C656DE"/>
    <w:rsid w:val="00C66C6B"/>
    <w:rsid w:val="00C7028C"/>
    <w:rsid w:val="00C711DF"/>
    <w:rsid w:val="00C8353A"/>
    <w:rsid w:val="00C9046F"/>
    <w:rsid w:val="00CA65F3"/>
    <w:rsid w:val="00CB2A7D"/>
    <w:rsid w:val="00CB3B99"/>
    <w:rsid w:val="00CC2F55"/>
    <w:rsid w:val="00CC38E8"/>
    <w:rsid w:val="00CC433B"/>
    <w:rsid w:val="00CD1BA7"/>
    <w:rsid w:val="00CD7182"/>
    <w:rsid w:val="00CE74D8"/>
    <w:rsid w:val="00CF716F"/>
    <w:rsid w:val="00D02A3A"/>
    <w:rsid w:val="00D16D2C"/>
    <w:rsid w:val="00D3107A"/>
    <w:rsid w:val="00D376AC"/>
    <w:rsid w:val="00D56ADB"/>
    <w:rsid w:val="00D57154"/>
    <w:rsid w:val="00D64C01"/>
    <w:rsid w:val="00D66926"/>
    <w:rsid w:val="00D8131F"/>
    <w:rsid w:val="00D84814"/>
    <w:rsid w:val="00D87449"/>
    <w:rsid w:val="00D90F51"/>
    <w:rsid w:val="00DA543F"/>
    <w:rsid w:val="00DB4300"/>
    <w:rsid w:val="00DB568B"/>
    <w:rsid w:val="00DC76B7"/>
    <w:rsid w:val="00DC7D5C"/>
    <w:rsid w:val="00DD61E8"/>
    <w:rsid w:val="00DE0049"/>
    <w:rsid w:val="00DE60E2"/>
    <w:rsid w:val="00E03A1D"/>
    <w:rsid w:val="00E1284C"/>
    <w:rsid w:val="00E177C4"/>
    <w:rsid w:val="00E407DD"/>
    <w:rsid w:val="00E411ED"/>
    <w:rsid w:val="00E519DB"/>
    <w:rsid w:val="00E51CBD"/>
    <w:rsid w:val="00E52E77"/>
    <w:rsid w:val="00E61B31"/>
    <w:rsid w:val="00E63A73"/>
    <w:rsid w:val="00E64EFF"/>
    <w:rsid w:val="00E845A0"/>
    <w:rsid w:val="00E864F7"/>
    <w:rsid w:val="00E92C70"/>
    <w:rsid w:val="00EC2E61"/>
    <w:rsid w:val="00EC4957"/>
    <w:rsid w:val="00EC5DAB"/>
    <w:rsid w:val="00ED7627"/>
    <w:rsid w:val="00EE1DAD"/>
    <w:rsid w:val="00EF21D5"/>
    <w:rsid w:val="00EF72E1"/>
    <w:rsid w:val="00F01A93"/>
    <w:rsid w:val="00F15F75"/>
    <w:rsid w:val="00F35283"/>
    <w:rsid w:val="00F45A42"/>
    <w:rsid w:val="00F50BD0"/>
    <w:rsid w:val="00F50C5D"/>
    <w:rsid w:val="00F526FB"/>
    <w:rsid w:val="00F71BC4"/>
    <w:rsid w:val="00F7300F"/>
    <w:rsid w:val="00F77B6B"/>
    <w:rsid w:val="00F811E9"/>
    <w:rsid w:val="00F91A30"/>
    <w:rsid w:val="00F9652F"/>
    <w:rsid w:val="00FC511E"/>
    <w:rsid w:val="00FC5733"/>
    <w:rsid w:val="00FD255A"/>
    <w:rsid w:val="00FE062D"/>
    <w:rsid w:val="00FE4EFA"/>
    <w:rsid w:val="00FE708A"/>
    <w:rsid w:val="00FF4075"/>
    <w:rsid w:val="00FF7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>
      <v:textbox inset="5.85pt,.7pt,5.85pt,.7pt"/>
    </o:shapedefaults>
    <o:shapelayout v:ext="edit">
      <o:idmap v:ext="edit" data="1"/>
    </o:shapelayout>
  </w:shapeDefaults>
  <w:decimalSymbol w:val="."/>
  <w:listSeparator w:val=","/>
  <w14:docId w14:val="15BD0295"/>
  <w15:docId w15:val="{D37FE6E2-CE9F-4C87-A90B-EB8E36D00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GB" w:eastAsia="ja-JP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4"/>
    </w:rPr>
  </w:style>
  <w:style w:type="paragraph" w:styleId="a4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Balloon Text"/>
    <w:basedOn w:val="a"/>
    <w:semiHidden/>
    <w:rsid w:val="004D7C6B"/>
    <w:rPr>
      <w:rFonts w:ascii="Arial" w:eastAsia="ＭＳ ゴシック" w:hAnsi="Arial"/>
      <w:sz w:val="18"/>
      <w:szCs w:val="18"/>
    </w:rPr>
  </w:style>
  <w:style w:type="character" w:styleId="a7">
    <w:name w:val="annotation reference"/>
    <w:semiHidden/>
    <w:unhideWhenUsed/>
    <w:rsid w:val="003B5B52"/>
    <w:rPr>
      <w:sz w:val="16"/>
      <w:szCs w:val="16"/>
    </w:rPr>
  </w:style>
  <w:style w:type="paragraph" w:styleId="a8">
    <w:name w:val="annotation text"/>
    <w:basedOn w:val="a"/>
    <w:link w:val="a9"/>
    <w:semiHidden/>
    <w:unhideWhenUsed/>
    <w:rsid w:val="003B5B52"/>
    <w:rPr>
      <w:sz w:val="20"/>
      <w:szCs w:val="20"/>
    </w:rPr>
  </w:style>
  <w:style w:type="character" w:customStyle="1" w:styleId="a9">
    <w:name w:val="コメント文字列 (文字)"/>
    <w:link w:val="a8"/>
    <w:semiHidden/>
    <w:rsid w:val="003B5B52"/>
    <w:rPr>
      <w:kern w:val="2"/>
      <w:lang w:val="en-GB" w:eastAsia="ja-JP"/>
    </w:rPr>
  </w:style>
  <w:style w:type="paragraph" w:styleId="aa">
    <w:name w:val="annotation subject"/>
    <w:basedOn w:val="a8"/>
    <w:next w:val="a8"/>
    <w:link w:val="ab"/>
    <w:semiHidden/>
    <w:unhideWhenUsed/>
    <w:rsid w:val="003B5B52"/>
    <w:rPr>
      <w:b/>
      <w:bCs/>
    </w:rPr>
  </w:style>
  <w:style w:type="character" w:customStyle="1" w:styleId="ab">
    <w:name w:val="コメント内容 (文字)"/>
    <w:link w:val="aa"/>
    <w:semiHidden/>
    <w:rsid w:val="003B5B52"/>
    <w:rPr>
      <w:b/>
      <w:bCs/>
      <w:kern w:val="2"/>
      <w:lang w:val="en-GB" w:eastAsia="ja-JP"/>
    </w:rPr>
  </w:style>
  <w:style w:type="character" w:styleId="ac">
    <w:name w:val="Placeholder Text"/>
    <w:basedOn w:val="a0"/>
    <w:uiPriority w:val="99"/>
    <w:semiHidden/>
    <w:rsid w:val="00702C2A"/>
    <w:rPr>
      <w:color w:val="808080"/>
    </w:rPr>
  </w:style>
  <w:style w:type="paragraph" w:styleId="ad">
    <w:name w:val="List Paragraph"/>
    <w:basedOn w:val="a"/>
    <w:uiPriority w:val="34"/>
    <w:qFormat/>
    <w:rsid w:val="00AC04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4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958680AF9A246D1AAAD28B5F606C3C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6FA2F7D-2C20-4483-B9B9-F75970AAC279}"/>
      </w:docPartPr>
      <w:docPartBody>
        <w:p w:rsidR="009E25CA" w:rsidRDefault="005B6EA2" w:rsidP="005B6EA2">
          <w:pPr>
            <w:pStyle w:val="6958680AF9A246D1AAAD28B5F606C3CB1"/>
          </w:pPr>
          <w:r w:rsidRPr="00514E4B">
            <w:rPr>
              <w:rStyle w:val="a3"/>
            </w:rPr>
            <w:t>Choose an item.</w:t>
          </w:r>
        </w:p>
      </w:docPartBody>
    </w:docPart>
    <w:docPart>
      <w:docPartPr>
        <w:name w:val="AB7B3086004C413788905EEE05D7D50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71F8E0A-4903-44D3-8E3B-1CFA72C67B3B}"/>
      </w:docPartPr>
      <w:docPartBody>
        <w:p w:rsidR="009E25CA" w:rsidRDefault="005B6EA2" w:rsidP="005B6EA2">
          <w:pPr>
            <w:pStyle w:val="AB7B3086004C413788905EEE05D7D5071"/>
          </w:pPr>
          <w:r w:rsidRPr="00514E4B">
            <w:rPr>
              <w:rStyle w:val="a3"/>
            </w:rPr>
            <w:t>Choose an item.</w:t>
          </w:r>
        </w:p>
      </w:docPartBody>
    </w:docPart>
    <w:docPart>
      <w:docPartPr>
        <w:name w:val="D103BF75CDCA42868BB7149BFE0619A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BDED0A7-A5CD-4FA6-A760-A3E96882D3DC}"/>
      </w:docPartPr>
      <w:docPartBody>
        <w:p w:rsidR="009E25CA" w:rsidRDefault="005B6EA2" w:rsidP="005B6EA2">
          <w:pPr>
            <w:pStyle w:val="D103BF75CDCA42868BB7149BFE0619A91"/>
          </w:pPr>
          <w:r w:rsidRPr="00514E4B">
            <w:rPr>
              <w:rStyle w:val="a3"/>
            </w:rPr>
            <w:t>Choose an item.</w:t>
          </w:r>
        </w:p>
      </w:docPartBody>
    </w:docPart>
    <w:docPart>
      <w:docPartPr>
        <w:name w:val="314D003D765D4E23A8396CD2A89C20F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01F0DCE-15F1-4EB2-ACAA-93E4B68335BE}"/>
      </w:docPartPr>
      <w:docPartBody>
        <w:p w:rsidR="009E25CA" w:rsidRDefault="005B6EA2" w:rsidP="005B6EA2">
          <w:pPr>
            <w:pStyle w:val="314D003D765D4E23A8396CD2A89C20F21"/>
          </w:pPr>
          <w:r w:rsidRPr="00514E4B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3781"/>
    <w:rsid w:val="000B21D8"/>
    <w:rsid w:val="000D3781"/>
    <w:rsid w:val="005B5FCC"/>
    <w:rsid w:val="005B6EA2"/>
    <w:rsid w:val="0069161C"/>
    <w:rsid w:val="00851455"/>
    <w:rsid w:val="009E25CA"/>
    <w:rsid w:val="00BA790B"/>
    <w:rsid w:val="00D75A35"/>
    <w:rsid w:val="00EB5D50"/>
    <w:rsid w:val="00F82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B6EA2"/>
    <w:rPr>
      <w:color w:val="808080"/>
    </w:rPr>
  </w:style>
  <w:style w:type="paragraph" w:customStyle="1" w:styleId="6958680AF9A246D1AAAD28B5F606C3CB1">
    <w:name w:val="6958680AF9A246D1AAAD28B5F606C3CB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AB7B3086004C413788905EEE05D7D5071">
    <w:name w:val="AB7B3086004C413788905EEE05D7D507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D103BF75CDCA42868BB7149BFE0619A91">
    <w:name w:val="D103BF75CDCA42868BB7149BFE0619A9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  <w:style w:type="paragraph" w:customStyle="1" w:styleId="314D003D765D4E23A8396CD2A89C20F21">
    <w:name w:val="314D003D765D4E23A8396CD2A89C20F21"/>
    <w:rsid w:val="005B6EA2"/>
    <w:pPr>
      <w:widowControl w:val="0"/>
      <w:spacing w:after="0" w:line="240" w:lineRule="auto"/>
      <w:jc w:val="both"/>
    </w:pPr>
    <w:rPr>
      <w:rFonts w:ascii="Century" w:eastAsia="ＭＳ 明朝" w:hAnsi="Century" w:cs="Times New Roman"/>
      <w:kern w:val="2"/>
      <w:sz w:val="21"/>
      <w:szCs w:val="24"/>
      <w:lang w:val="en-GB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C608673-7041-4086-940A-A3AF0EED82B8}">
  <we:reference id="wa104380518" version="2.0.1.6" store="en-US" storeType="OMEX"/>
  <we:alternateReferences>
    <we:reference id="WA104380518" version="2.0.1.6" store="WA10438051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31F7D-B116-4599-91B1-2928CE558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3</Pages>
  <Words>502</Words>
  <Characters>4129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 1</vt:lpstr>
      <vt:lpstr>Form 1</vt:lpstr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</dc:title>
  <dc:subject/>
  <dc:creator>文化遺産保護協力事務所</dc:creator>
  <cp:keywords/>
  <cp:lastModifiedBy>accu9</cp:lastModifiedBy>
  <cp:revision>58</cp:revision>
  <cp:lastPrinted>2019-04-02T01:38:00Z</cp:lastPrinted>
  <dcterms:created xsi:type="dcterms:W3CDTF">2018-08-07T10:19:00Z</dcterms:created>
  <dcterms:modified xsi:type="dcterms:W3CDTF">2021-04-06T01:32:00Z</dcterms:modified>
</cp:coreProperties>
</file>